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5CB9CA" w14:textId="1A9BA109" w:rsidR="004A422B" w:rsidRPr="00B8168C" w:rsidRDefault="005829B3" w:rsidP="00071547">
      <w:pPr>
        <w:tabs>
          <w:tab w:val="left" w:pos="2840"/>
        </w:tabs>
        <w:rPr>
          <w:rFonts w:ascii="Arial Black" w:hAnsi="Arial Black"/>
          <w:color w:val="EA0029"/>
          <w:sz w:val="44"/>
          <w:szCs w:val="44"/>
        </w:rPr>
      </w:pPr>
      <w:r>
        <w:rPr>
          <w:rFonts w:cs="Arial"/>
          <w:b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66727A" wp14:editId="36A8CEEC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0FD81F" w14:textId="77777777" w:rsidR="000B642A" w:rsidRPr="0026048B" w:rsidRDefault="000B642A" w:rsidP="000B642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Media contact: </w:t>
                            </w:r>
                          </w:p>
                          <w:p w14:paraId="2CE3117A" w14:textId="6F0E068A" w:rsidR="000B642A" w:rsidRPr="00752782" w:rsidRDefault="00071547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Mária Spišiaková</w:t>
                            </w:r>
                          </w:p>
                          <w:p w14:paraId="1E224499" w14:textId="2B4A7434" w:rsidR="000B642A" w:rsidRPr="00752782" w:rsidRDefault="00071547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KMSS</w:t>
                            </w:r>
                          </w:p>
                          <w:p w14:paraId="23AE5BCE" w14:textId="5D27926E" w:rsidR="000B642A" w:rsidRPr="00BA517F" w:rsidRDefault="000B642A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.</w:t>
                            </w:r>
                            <w:r w:rsidR="00071547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+421 910 977 334</w:t>
                            </w: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  <w:p w14:paraId="7304A67B" w14:textId="103DFAED" w:rsidR="000B642A" w:rsidRPr="00BA517F" w:rsidRDefault="000B642A" w:rsidP="0007154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.</w:t>
                            </w: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  <w:r w:rsidR="00071547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m.spisiakova@kmss.s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6672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R4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" filled="f" stroked="f">
                <v:textbox>
                  <w:txbxContent>
                    <w:p w14:paraId="5A0FD81F" w14:textId="77777777" w:rsidR="000B642A" w:rsidRPr="0026048B" w:rsidRDefault="000B642A" w:rsidP="000B642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  <w:t xml:space="preserve">Media contact: </w:t>
                      </w:r>
                    </w:p>
                    <w:p w14:paraId="2CE3117A" w14:textId="6F0E068A" w:rsidR="000B642A" w:rsidRPr="00752782" w:rsidRDefault="00071547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</w:rPr>
                        <w:t>Mária Spišiaková</w:t>
                      </w:r>
                    </w:p>
                    <w:p w14:paraId="1E224499" w14:textId="2B4A7434" w:rsidR="000B642A" w:rsidRPr="00752782" w:rsidRDefault="00071547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KMSS</w:t>
                      </w:r>
                    </w:p>
                    <w:p w14:paraId="23AE5BCE" w14:textId="5D27926E" w:rsidR="000B642A" w:rsidRPr="00BA517F" w:rsidRDefault="000B642A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.</w:t>
                      </w:r>
                      <w:r w:rsidR="00071547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+421 910 977 334</w:t>
                      </w: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  <w:p w14:paraId="7304A67B" w14:textId="103DFAED" w:rsidR="000B642A" w:rsidRPr="00BA517F" w:rsidRDefault="000B642A" w:rsidP="0007154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.</w:t>
                      </w: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  <w:r w:rsidR="00071547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m.spisiakova@kmss.sk</w:t>
                      </w:r>
                    </w:p>
                  </w:txbxContent>
                </v:textbox>
              </v:shape>
            </w:pict>
          </mc:Fallback>
        </mc:AlternateContent>
      </w:r>
      <w:r w:rsidR="00412027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7216" behindDoc="1" locked="0" layoutInCell="1" allowOverlap="1" wp14:anchorId="65016401" wp14:editId="7663B20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commentRangeStart w:id="0"/>
      <w:commentRangeEnd w:id="0"/>
      <w:r w:rsidR="004A422B" w:rsidRPr="00B8168C">
        <w:rPr>
          <w:rFonts w:ascii="Arial Black" w:hAnsi="Arial Black"/>
          <w:color w:val="EA0029"/>
          <w:sz w:val="44"/>
          <w:szCs w:val="44"/>
        </w:rPr>
        <w:t>NEWS</w:t>
      </w:r>
      <w:r w:rsidR="002C6EDA">
        <w:rPr>
          <w:rFonts w:ascii="Arial Black" w:hAnsi="Arial Black"/>
          <w:color w:val="EA0029"/>
          <w:sz w:val="44"/>
          <w:szCs w:val="44"/>
        </w:rPr>
        <w:t xml:space="preserve"> </w:t>
      </w:r>
    </w:p>
    <w:p w14:paraId="2EF0FA22" w14:textId="4EBC1343" w:rsidR="00817ED1" w:rsidRDefault="00817ED1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762790EE" w14:textId="585C98F9" w:rsidR="00B21915" w:rsidRDefault="00071547" w:rsidP="00B21915">
      <w:pPr>
        <w:spacing w:line="240" w:lineRule="auto"/>
        <w:jc w:val="center"/>
        <w:rPr>
          <w:rFonts w:cs="Arial"/>
          <w:b/>
          <w:sz w:val="44"/>
          <w:szCs w:val="44"/>
          <w:lang w:eastAsia="ko-KR"/>
        </w:rPr>
      </w:pPr>
      <w:r w:rsidRPr="00B21915">
        <w:rPr>
          <w:rFonts w:cs="Arial"/>
          <w:b/>
          <w:sz w:val="44"/>
          <w:szCs w:val="44"/>
          <w:lang w:eastAsia="ko-KR"/>
        </w:rPr>
        <w:t>„Movement, that inspires“</w:t>
      </w:r>
      <w:r w:rsidRPr="00B21915">
        <w:rPr>
          <w:rFonts w:cs="Arial"/>
          <w:b/>
          <w:sz w:val="44"/>
          <w:szCs w:val="44"/>
          <w:lang w:eastAsia="ko-KR"/>
        </w:rPr>
        <w:t xml:space="preserve"> </w:t>
      </w:r>
    </w:p>
    <w:p w14:paraId="5CBE24F2" w14:textId="66EFFE42" w:rsidR="00071547" w:rsidRPr="00B21915" w:rsidRDefault="00071547" w:rsidP="00B21915">
      <w:pPr>
        <w:spacing w:line="240" w:lineRule="auto"/>
        <w:jc w:val="center"/>
        <w:rPr>
          <w:rFonts w:cs="Arial"/>
          <w:b/>
          <w:sz w:val="44"/>
          <w:szCs w:val="44"/>
          <w:lang w:eastAsia="ko-KR"/>
        </w:rPr>
      </w:pPr>
      <w:r w:rsidRPr="00B21915">
        <w:rPr>
          <w:rFonts w:cs="Arial"/>
          <w:b/>
          <w:sz w:val="44"/>
          <w:szCs w:val="44"/>
          <w:lang w:eastAsia="ko-KR"/>
        </w:rPr>
        <w:t>„</w:t>
      </w:r>
      <w:r w:rsidRPr="00B21915">
        <w:rPr>
          <w:rFonts w:cs="Arial"/>
          <w:b/>
          <w:sz w:val="44"/>
          <w:szCs w:val="44"/>
          <w:lang w:eastAsia="ko-KR"/>
        </w:rPr>
        <w:t>Pohyb, ktorý i</w:t>
      </w:r>
      <w:r w:rsidRPr="00B21915">
        <w:rPr>
          <w:rFonts w:cs="Arial"/>
          <w:b/>
          <w:sz w:val="44"/>
          <w:szCs w:val="44"/>
          <w:lang w:eastAsia="ko-KR"/>
        </w:rPr>
        <w:t>nšpiruje</w:t>
      </w:r>
      <w:r w:rsidRPr="00B21915">
        <w:rPr>
          <w:rFonts w:cs="Arial"/>
          <w:b/>
          <w:sz w:val="44"/>
          <w:szCs w:val="44"/>
          <w:lang w:eastAsia="ko-KR"/>
        </w:rPr>
        <w:t>“</w:t>
      </w:r>
    </w:p>
    <w:p w14:paraId="39ACC299" w14:textId="6B23591E" w:rsidR="00071547" w:rsidRPr="00B21915" w:rsidRDefault="00071547" w:rsidP="00B21915">
      <w:pPr>
        <w:spacing w:line="240" w:lineRule="auto"/>
        <w:jc w:val="center"/>
        <w:rPr>
          <w:rFonts w:cs="Arial"/>
          <w:b/>
          <w:sz w:val="44"/>
          <w:szCs w:val="44"/>
          <w:lang w:eastAsia="ko-KR"/>
        </w:rPr>
      </w:pPr>
      <w:r w:rsidRPr="00B21915">
        <w:rPr>
          <w:rFonts w:cs="Arial"/>
          <w:b/>
          <w:sz w:val="44"/>
          <w:szCs w:val="44"/>
          <w:lang w:eastAsia="ko-KR"/>
        </w:rPr>
        <w:t>Kia predstavuje nový zámer a stratégiu</w:t>
      </w:r>
      <w:r w:rsidRPr="00B21915">
        <w:rPr>
          <w:rFonts w:cs="Arial"/>
          <w:b/>
          <w:sz w:val="44"/>
          <w:szCs w:val="44"/>
          <w:lang w:eastAsia="ko-KR"/>
        </w:rPr>
        <w:t xml:space="preserve"> </w:t>
      </w:r>
      <w:r w:rsidRPr="00B21915">
        <w:rPr>
          <w:rFonts w:cs="Arial"/>
          <w:b/>
          <w:sz w:val="44"/>
          <w:szCs w:val="44"/>
          <w:lang w:eastAsia="ko-KR"/>
        </w:rPr>
        <w:t>značky</w:t>
      </w:r>
    </w:p>
    <w:p w14:paraId="6517744A" w14:textId="0516FC1E" w:rsidR="009F318A" w:rsidRPr="005829B3" w:rsidRDefault="005829B3" w:rsidP="009F318A">
      <w:pPr>
        <w:pStyle w:val="ListParagraph"/>
        <w:ind w:left="0"/>
        <w:rPr>
          <w:rFonts w:cs="Arial"/>
          <w:b/>
          <w:sz w:val="32"/>
          <w:szCs w:val="32"/>
        </w:rPr>
      </w:pPr>
      <w:r w:rsidRPr="005829B3">
        <w:rPr>
          <w:rFonts w:cs="Arial"/>
          <w:b/>
          <w:sz w:val="32"/>
          <w:szCs w:val="32"/>
        </w:rPr>
        <w:t xml:space="preserve"> </w:t>
      </w:r>
    </w:p>
    <w:p w14:paraId="326964EC" w14:textId="77777777" w:rsidR="00B21915" w:rsidRPr="00B21915" w:rsidRDefault="00B21915" w:rsidP="00B21915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B21915">
        <w:rPr>
          <w:rFonts w:cs="Arial"/>
          <w:b/>
          <w:sz w:val="26"/>
          <w:szCs w:val="26"/>
          <w:lang w:eastAsia="ko-KR"/>
        </w:rPr>
        <w:t>Digitálna prezentácia novej stratégie a budúcich ambícií značky</w:t>
      </w:r>
    </w:p>
    <w:p w14:paraId="1051746C" w14:textId="77777777" w:rsidR="00B21915" w:rsidRPr="00B21915" w:rsidRDefault="00B21915" w:rsidP="00B21915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B21915">
        <w:rPr>
          <w:rFonts w:cs="Arial"/>
          <w:b/>
          <w:sz w:val="26"/>
          <w:szCs w:val="26"/>
          <w:lang w:eastAsia="ko-KR"/>
        </w:rPr>
        <w:t xml:space="preserve">Názov spoločnosti sa zmenil z „Kia Motors“ na „Kia“ </w:t>
      </w:r>
    </w:p>
    <w:p w14:paraId="1FEC200A" w14:textId="77777777" w:rsidR="00B21915" w:rsidRPr="00B21915" w:rsidRDefault="00B21915" w:rsidP="00B21915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B21915">
        <w:rPr>
          <w:rFonts w:cs="Arial"/>
          <w:b/>
          <w:sz w:val="26"/>
          <w:szCs w:val="26"/>
          <w:lang w:eastAsia="ko-KR"/>
        </w:rPr>
        <w:t>Spoločnosť uvádza do praxe svoju dlhodobú stratégiu s názvom „Plan S“ s cieľom vytvoriť pre zákazníkov riešenia udržateľnej mobility</w:t>
      </w:r>
    </w:p>
    <w:p w14:paraId="4095DA14" w14:textId="77777777" w:rsidR="00B21915" w:rsidRPr="00B21915" w:rsidRDefault="00B21915" w:rsidP="00B21915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B21915">
        <w:rPr>
          <w:rFonts w:cs="Arial"/>
          <w:b/>
          <w:sz w:val="26"/>
          <w:szCs w:val="26"/>
          <w:lang w:eastAsia="ko-KR"/>
        </w:rPr>
        <w:t>Do roku 2027 plánuje uviesť na trh sedem špecializovaných elektrických vozidiel</w:t>
      </w:r>
    </w:p>
    <w:p w14:paraId="4FDBFED1" w14:textId="77777777" w:rsidR="00B21915" w:rsidRPr="00B21915" w:rsidRDefault="00B21915" w:rsidP="00B21915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B21915">
        <w:rPr>
          <w:rFonts w:cs="Arial"/>
          <w:b/>
          <w:sz w:val="26"/>
          <w:szCs w:val="26"/>
          <w:lang w:eastAsia="ko-KR"/>
        </w:rPr>
        <w:t>Spoločnosť Kia sa zameriava na recyklovateľné materiály a obnoviteľnú energiu v záujme udržateľnejšej výroby</w:t>
      </w:r>
    </w:p>
    <w:p w14:paraId="45CB71B1" w14:textId="77777777" w:rsidR="00B21915" w:rsidRPr="00B21915" w:rsidRDefault="00B21915" w:rsidP="00B21915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 w:rsidRPr="00B21915">
        <w:rPr>
          <w:rFonts w:cs="Arial"/>
          <w:b/>
          <w:sz w:val="26"/>
          <w:szCs w:val="26"/>
          <w:lang w:eastAsia="ko-KR"/>
        </w:rPr>
        <w:t xml:space="preserve">Spoločnosť Kia čoskoro predstaví svoje prvé špecializované batériové elektrické vozidlo (BEV) a novú filozofiu dizajnu </w:t>
      </w:r>
    </w:p>
    <w:p w14:paraId="1C8429E0" w14:textId="77777777" w:rsidR="00B21915" w:rsidRDefault="00B21915" w:rsidP="00B21915">
      <w:pPr>
        <w:pStyle w:val="ListParagraph"/>
        <w:spacing w:line="240" w:lineRule="auto"/>
        <w:ind w:left="284"/>
        <w:rPr>
          <w:rFonts w:cs="Arial"/>
          <w:b/>
          <w:lang w:val="sk-SK" w:eastAsia="ko-KR"/>
        </w:rPr>
      </w:pPr>
    </w:p>
    <w:p w14:paraId="1547443A" w14:textId="77777777" w:rsidR="00B21915" w:rsidRPr="00D0344F" w:rsidRDefault="00B21915" w:rsidP="00B21915">
      <w:pPr>
        <w:pStyle w:val="ListParagraph"/>
        <w:spacing w:line="240" w:lineRule="auto"/>
        <w:ind w:left="284"/>
        <w:rPr>
          <w:rFonts w:cs="Arial"/>
          <w:b/>
          <w:lang w:val="sk-SK" w:eastAsia="ko-KR"/>
        </w:rPr>
      </w:pPr>
    </w:p>
    <w:p w14:paraId="705C5E39" w14:textId="0D36A81B" w:rsidR="00A251EB" w:rsidRPr="00D0344F" w:rsidRDefault="00B21915" w:rsidP="00A251EB">
      <w:pPr>
        <w:rPr>
          <w:rFonts w:cs="Arial"/>
          <w:lang w:val="sk-SK" w:eastAsia="ko-KR"/>
        </w:rPr>
      </w:pPr>
      <w:r w:rsidRPr="00B21915">
        <w:rPr>
          <w:rFonts w:cs="Arial"/>
          <w:b/>
          <w:lang w:val="sk-SK"/>
        </w:rPr>
        <w:t xml:space="preserve"> </w:t>
      </w:r>
      <w:r w:rsidR="00A251EB" w:rsidRPr="00D0344F">
        <w:rPr>
          <w:rFonts w:cs="Arial"/>
          <w:b/>
          <w:lang w:val="sk-SK"/>
        </w:rPr>
        <w:t xml:space="preserve">15. januára 2021 </w:t>
      </w:r>
      <w:r w:rsidR="00A251EB" w:rsidRPr="00D0344F">
        <w:rPr>
          <w:rFonts w:cs="Arial"/>
          <w:lang w:val="sk-SK"/>
        </w:rPr>
        <w:t xml:space="preserve">– Spoločnosť Kia </w:t>
      </w:r>
      <w:r w:rsidR="00A251EB">
        <w:rPr>
          <w:rFonts w:cs="Arial"/>
          <w:lang w:val="sk-SK"/>
        </w:rPr>
        <w:t>počas digitálnej konferencie</w:t>
      </w:r>
      <w:r w:rsidR="00A251EB" w:rsidRPr="00D0344F">
        <w:rPr>
          <w:rFonts w:cs="Arial"/>
          <w:lang w:val="sk-SK"/>
        </w:rPr>
        <w:t xml:space="preserve"> </w:t>
      </w:r>
      <w:r w:rsidR="00A251EB">
        <w:rPr>
          <w:rFonts w:cs="Arial"/>
          <w:lang w:val="sk-SK"/>
        </w:rPr>
        <w:t>oznámila</w:t>
      </w:r>
      <w:r w:rsidR="00A251EB" w:rsidRPr="00D0344F">
        <w:rPr>
          <w:rFonts w:cs="Arial"/>
          <w:lang w:val="sk-SK"/>
        </w:rPr>
        <w:t xml:space="preserve"> podrobnosti o novom zámere značky a jej ambíciách do budúcnosti. S podporou nového sloganu značky </w:t>
      </w:r>
      <w:r w:rsidR="00A251EB" w:rsidRPr="0070326A">
        <w:rPr>
          <w:rFonts w:cs="Arial"/>
        </w:rPr>
        <w:t>„Movement, that inspires“</w:t>
      </w:r>
      <w:r w:rsidR="00A251EB">
        <w:rPr>
          <w:rFonts w:cs="Arial"/>
          <w:lang w:val="sk-SK"/>
        </w:rPr>
        <w:t xml:space="preserve"> (</w:t>
      </w:r>
      <w:r w:rsidR="00A251EB" w:rsidRPr="00D0344F">
        <w:rPr>
          <w:rFonts w:cs="Arial"/>
          <w:lang w:val="sk-SK"/>
        </w:rPr>
        <w:t>„Pohyb, ktorý inšpiruje“</w:t>
      </w:r>
      <w:r w:rsidR="00A251EB">
        <w:rPr>
          <w:rFonts w:cs="Arial"/>
          <w:lang w:val="sk-SK"/>
        </w:rPr>
        <w:t>)</w:t>
      </w:r>
      <w:r w:rsidR="00A251EB" w:rsidRPr="00D0344F">
        <w:rPr>
          <w:rFonts w:cs="Arial"/>
          <w:lang w:val="sk-SK"/>
        </w:rPr>
        <w:t xml:space="preserve"> dnes zároveň predstavila nové podrobnosti o stratégii, vďaka ktorej prekročí rámec výroby automobilov a bude pre zákazníkov vytvárať rie</w:t>
      </w:r>
      <w:r w:rsidR="00A251EB">
        <w:rPr>
          <w:rFonts w:cs="Arial"/>
          <w:lang w:val="sk-SK"/>
        </w:rPr>
        <w:t>šenia udržateľnej mobility</w:t>
      </w:r>
      <w:r w:rsidR="00A251EB" w:rsidRPr="00D0344F">
        <w:rPr>
          <w:rFonts w:cs="Arial"/>
          <w:lang w:val="sk-SK"/>
        </w:rPr>
        <w:t>.</w:t>
      </w:r>
    </w:p>
    <w:p w14:paraId="2297932A" w14:textId="77777777" w:rsidR="00A251EB" w:rsidRPr="00D0344F" w:rsidRDefault="00A251EB" w:rsidP="00A251EB">
      <w:pPr>
        <w:rPr>
          <w:rFonts w:cs="Arial"/>
          <w:lang w:val="sk-SK"/>
        </w:rPr>
      </w:pPr>
    </w:p>
    <w:p w14:paraId="2BF57FCF" w14:textId="2F84CC01" w:rsidR="00A251EB" w:rsidRPr="00D0344F" w:rsidRDefault="00A251EB" w:rsidP="00A251EB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>Kia</w:t>
      </w:r>
      <w:r>
        <w:rPr>
          <w:rFonts w:cs="Arial"/>
          <w:lang w:val="sk-SK"/>
        </w:rPr>
        <w:t xml:space="preserve"> signalizuje</w:t>
      </w:r>
      <w:r w:rsidRPr="00D0344F">
        <w:rPr>
          <w:rFonts w:cs="Arial"/>
          <w:lang w:val="sk-SK"/>
        </w:rPr>
        <w:t xml:space="preserve"> odklon od svojho tradičného obchodného modelu zameraného na výrobu a </w:t>
      </w:r>
      <w:r>
        <w:rPr>
          <w:rFonts w:cs="Arial"/>
          <w:lang w:val="sk-SK"/>
        </w:rPr>
        <w:t>oznámila</w:t>
      </w:r>
      <w:r w:rsidRPr="00D0344F">
        <w:rPr>
          <w:rFonts w:cs="Arial"/>
          <w:lang w:val="sk-SK"/>
        </w:rPr>
        <w:t xml:space="preserve"> nový názov spoločnosti: z doterajšieho názvu odstránila slovo „Motors“ (pôvodný názov „Kia Motors Corporation“). Kia rozšíri sv</w:t>
      </w:r>
      <w:r>
        <w:rPr>
          <w:rFonts w:cs="Arial"/>
          <w:lang w:val="sk-SK"/>
        </w:rPr>
        <w:t>oje pôsobenie do nových,</w:t>
      </w:r>
      <w:r w:rsidRPr="00D0344F">
        <w:rPr>
          <w:rFonts w:cs="Arial"/>
          <w:lang w:val="sk-SK"/>
        </w:rPr>
        <w:t> rozvíjajúcich sa oblastí obchodnej činnosti a bude vytvárať inovatívne produkty a služby v oblasti mobility, ktorých cieľom bude zlepšovať každodenný život jej zákazníkov.</w:t>
      </w:r>
    </w:p>
    <w:p w14:paraId="043501F8" w14:textId="77777777" w:rsidR="00A251EB" w:rsidRPr="00D0344F" w:rsidRDefault="00A251EB" w:rsidP="00A251EB">
      <w:pPr>
        <w:rPr>
          <w:rFonts w:cs="Arial"/>
          <w:lang w:val="sk-SK"/>
        </w:rPr>
      </w:pPr>
    </w:p>
    <w:p w14:paraId="00992B70" w14:textId="77777777" w:rsidR="00A251EB" w:rsidRPr="00D0344F" w:rsidRDefault="00A251EB" w:rsidP="00A251EB">
      <w:pPr>
        <w:rPr>
          <w:lang w:val="sk-SK"/>
        </w:rPr>
      </w:pPr>
      <w:r w:rsidRPr="00D0344F">
        <w:rPr>
          <w:rFonts w:cs="Arial"/>
          <w:lang w:val="sk-SK"/>
        </w:rPr>
        <w:t xml:space="preserve">Ho Sung Song, prezident a generálny riaditeľ korporácie Kia </w:t>
      </w:r>
      <w:r w:rsidRPr="00084C36">
        <w:rPr>
          <w:rFonts w:cs="Arial"/>
          <w:lang w:val="sk-SK"/>
        </w:rPr>
        <w:t>Corporation</w:t>
      </w:r>
      <w:r w:rsidRPr="00D0344F">
        <w:rPr>
          <w:rFonts w:cs="Arial"/>
          <w:lang w:val="sk-SK"/>
        </w:rPr>
        <w:t xml:space="preserve">, uviedol: </w:t>
      </w:r>
      <w:r w:rsidRPr="00A251EB">
        <w:rPr>
          <w:rFonts w:cs="Arial"/>
          <w:i/>
          <w:iCs/>
          <w:lang w:val="sk-SK"/>
        </w:rPr>
        <w:t xml:space="preserve">„V spoločnosti Kia zastávame názor, že doprava, mobilita a pohyb predstavujú ľudské právo. Našou víziou je vytvárať riešenia udržateľnej </w:t>
      </w:r>
      <w:r w:rsidRPr="00A251EB">
        <w:rPr>
          <w:i/>
          <w:iCs/>
          <w:lang w:val="sk-SK"/>
        </w:rPr>
        <w:t>mobility pre zákazníkov, komunity a spoločenstvá na celom svete.</w:t>
      </w:r>
      <w:r w:rsidRPr="00A251EB">
        <w:rPr>
          <w:i/>
          <w:iCs/>
          <w:lang w:val="sk-SK" w:eastAsia="ko-KR"/>
        </w:rPr>
        <w:t xml:space="preserve"> Dnes začíname túto víziu uskutočňovať: uvádzame do praxe</w:t>
      </w:r>
      <w:r w:rsidRPr="00A251EB">
        <w:rPr>
          <w:rFonts w:cs="Arial"/>
          <w:i/>
          <w:iCs/>
          <w:lang w:val="sk-SK"/>
        </w:rPr>
        <w:t xml:space="preserve"> nový zámer našej značky a stratégiu pre budúcnosť.“</w:t>
      </w:r>
    </w:p>
    <w:p w14:paraId="0F241ED7" w14:textId="77777777" w:rsidR="00A251EB" w:rsidRPr="00D0344F" w:rsidRDefault="00A251EB" w:rsidP="00A251EB">
      <w:pPr>
        <w:rPr>
          <w:rFonts w:cs="Arial"/>
          <w:lang w:val="sk-SK"/>
        </w:rPr>
      </w:pPr>
    </w:p>
    <w:p w14:paraId="76421A3C" w14:textId="77777777" w:rsidR="00FC73E9" w:rsidRDefault="00084C36" w:rsidP="00FC73E9">
      <w:pPr>
        <w:rPr>
          <w:rFonts w:ascii="Calibri" w:hAnsi="Calibri"/>
          <w:lang w:val="sk-SK"/>
        </w:rPr>
      </w:pPr>
      <w:r w:rsidRPr="00FC73E9">
        <w:rPr>
          <w:rFonts w:cs="Arial"/>
          <w:lang w:val="sk-SK"/>
        </w:rPr>
        <w:lastRenderedPageBreak/>
        <w:t>Video z digitálnej konferencie „New Kia Brand Showcase“ si môžete pozrieť:</w:t>
      </w:r>
      <w:r>
        <w:rPr>
          <w:rFonts w:cs="Arial"/>
          <w:lang w:val="sk-SK"/>
        </w:rPr>
        <w:t xml:space="preserve"> </w:t>
      </w:r>
      <w:hyperlink r:id="rId12" w:history="1">
        <w:r w:rsidR="00FC73E9">
          <w:rPr>
            <w:rStyle w:val="Hyperlink"/>
            <w:lang w:val="sk-SK"/>
          </w:rPr>
          <w:t>https://youtu.be/-Y7NMDE-HB4</w:t>
        </w:r>
      </w:hyperlink>
    </w:p>
    <w:p w14:paraId="76738652" w14:textId="77777777" w:rsidR="00084C36" w:rsidRPr="00084C36" w:rsidRDefault="00084C36" w:rsidP="00A251EB">
      <w:pPr>
        <w:rPr>
          <w:rFonts w:cs="Arial"/>
          <w:lang w:val="sk-SK"/>
        </w:rPr>
      </w:pPr>
    </w:p>
    <w:p w14:paraId="77BFC597" w14:textId="138EF571" w:rsidR="00A251EB" w:rsidRPr="00D0344F" w:rsidRDefault="00A251EB" w:rsidP="00A251EB">
      <w:pPr>
        <w:rPr>
          <w:rFonts w:cs="Arial"/>
          <w:b/>
          <w:bCs/>
          <w:lang w:val="sk-SK"/>
        </w:rPr>
      </w:pPr>
      <w:r w:rsidRPr="00D0344F">
        <w:rPr>
          <w:rFonts w:cs="Arial"/>
          <w:b/>
          <w:bCs/>
          <w:lang w:val="sk-SK"/>
        </w:rPr>
        <w:t xml:space="preserve">Kia predstavuje nový zámer a slogan značky: </w:t>
      </w:r>
      <w:r w:rsidR="0070326A" w:rsidRPr="0070326A">
        <w:rPr>
          <w:rFonts w:cs="Arial"/>
          <w:b/>
          <w:bCs/>
          <w:lang w:val="sk-SK"/>
        </w:rPr>
        <w:t>„Movement, that inspires“</w:t>
      </w:r>
      <w:r w:rsidR="0070326A" w:rsidRPr="0070326A">
        <w:rPr>
          <w:rFonts w:cs="Arial"/>
          <w:b/>
          <w:bCs/>
          <w:lang w:val="sk-SK"/>
        </w:rPr>
        <w:t>/</w:t>
      </w:r>
      <w:r w:rsidR="0070326A" w:rsidRPr="0070326A">
        <w:rPr>
          <w:rFonts w:cs="Arial"/>
          <w:b/>
          <w:bCs/>
          <w:lang w:val="sk-SK"/>
        </w:rPr>
        <w:t xml:space="preserve"> </w:t>
      </w:r>
      <w:r w:rsidRPr="00D0344F">
        <w:rPr>
          <w:rFonts w:cs="Arial"/>
          <w:b/>
          <w:bCs/>
          <w:lang w:val="sk-SK"/>
        </w:rPr>
        <w:t>„Pohyb, ktorý inšpiruje“</w:t>
      </w:r>
    </w:p>
    <w:p w14:paraId="130C32FF" w14:textId="2C4E698D" w:rsidR="00A251EB" w:rsidRPr="00D0344F" w:rsidRDefault="00A251EB" w:rsidP="00A251EB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 xml:space="preserve">Značka Kia dnes predstavuje svoj nový slogan </w:t>
      </w:r>
      <w:r w:rsidR="0070326A" w:rsidRPr="0070326A">
        <w:rPr>
          <w:rFonts w:cs="Arial"/>
        </w:rPr>
        <w:t>„Movement, that inspires“</w:t>
      </w:r>
      <w:r w:rsidR="0070326A">
        <w:rPr>
          <w:rFonts w:cs="Arial"/>
        </w:rPr>
        <w:t xml:space="preserve"> /</w:t>
      </w:r>
      <w:r w:rsidRPr="00D0344F">
        <w:rPr>
          <w:rFonts w:cs="Arial"/>
          <w:lang w:val="sk-SK"/>
        </w:rPr>
        <w:t xml:space="preserve">„Pohyb, ktorý inšpiruje“. Je </w:t>
      </w:r>
      <w:r w:rsidR="0070326A">
        <w:rPr>
          <w:rFonts w:cs="Arial"/>
          <w:lang w:val="sk-SK"/>
        </w:rPr>
        <w:t>ústredným bodom vyhlásenia</w:t>
      </w:r>
      <w:r w:rsidRPr="00D0344F">
        <w:rPr>
          <w:rFonts w:cs="Arial"/>
          <w:lang w:val="sk-SK"/>
        </w:rPr>
        <w:t xml:space="preserve">, </w:t>
      </w:r>
      <w:r w:rsidR="0070326A">
        <w:rPr>
          <w:rFonts w:cs="Arial"/>
          <w:lang w:val="sk-SK"/>
        </w:rPr>
        <w:t>ktoré</w:t>
      </w:r>
      <w:r w:rsidRPr="00D0344F">
        <w:rPr>
          <w:rFonts w:cs="Arial"/>
          <w:lang w:val="sk-SK"/>
        </w:rPr>
        <w:t xml:space="preserve"> odráža nový zámer značky Kia – inšpirovať zákazníkov prostredníctvom produktov a služieb a ich skúsenosti so značkou.</w:t>
      </w:r>
    </w:p>
    <w:p w14:paraId="560D298A" w14:textId="77777777" w:rsidR="00A251EB" w:rsidRPr="00D0344F" w:rsidRDefault="00A251EB" w:rsidP="00A251EB">
      <w:pPr>
        <w:rPr>
          <w:rFonts w:cs="Arial"/>
          <w:lang w:val="sk-SK"/>
        </w:rPr>
      </w:pPr>
    </w:p>
    <w:p w14:paraId="51FF8938" w14:textId="7FEE7C32" w:rsidR="00A251EB" w:rsidRPr="00D0344F" w:rsidRDefault="00A251EB" w:rsidP="0096389C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 xml:space="preserve">Nový zámer značky Kia zdôrazňuje, že pohyb je zakorenený v samotnom </w:t>
      </w:r>
      <w:r w:rsidR="0070326A">
        <w:rPr>
          <w:rFonts w:cs="Arial"/>
          <w:lang w:val="sk-SK"/>
        </w:rPr>
        <w:t>vývoji ľudstva</w:t>
      </w:r>
      <w:r w:rsidRPr="00D0344F">
        <w:rPr>
          <w:rFonts w:cs="Arial"/>
          <w:lang w:val="sk-SK"/>
        </w:rPr>
        <w:t xml:space="preserve">. Vďaka pohybu môžu ľudia vidieť nové miesta, stretávať sa s novými ľuďmi a získavať nové skúsenosti. </w:t>
      </w:r>
    </w:p>
    <w:p w14:paraId="53400D5F" w14:textId="77777777" w:rsidR="00A251EB" w:rsidRPr="00D0344F" w:rsidRDefault="00A251EB" w:rsidP="00A251EB">
      <w:pPr>
        <w:rPr>
          <w:rFonts w:cs="Arial"/>
          <w:lang w:val="sk-SK"/>
        </w:rPr>
      </w:pPr>
    </w:p>
    <w:p w14:paraId="5B4DE228" w14:textId="07886EEF" w:rsidR="00A251EB" w:rsidRPr="00D0344F" w:rsidRDefault="00A251EB" w:rsidP="00E7390F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 xml:space="preserve">Ako uviedol Artur </w:t>
      </w:r>
      <w:r w:rsidR="0096389C">
        <w:rPr>
          <w:rFonts w:cs="Arial"/>
          <w:lang w:val="sk-SK"/>
        </w:rPr>
        <w:t>Martins,</w:t>
      </w:r>
      <w:r w:rsidRPr="00D0344F">
        <w:rPr>
          <w:rFonts w:cs="Arial"/>
          <w:lang w:val="sk-SK"/>
        </w:rPr>
        <w:t xml:space="preserve"> viceprezident a vedúci divízie globálneho marketingu značky </w:t>
      </w:r>
      <w:bookmarkStart w:id="1" w:name="_Hlk61002955"/>
      <w:r w:rsidRPr="00D0344F">
        <w:rPr>
          <w:rFonts w:cs="Arial"/>
          <w:lang w:val="sk-SK"/>
        </w:rPr>
        <w:t>Kia</w:t>
      </w:r>
      <w:bookmarkEnd w:id="1"/>
      <w:r w:rsidRPr="00D0344F">
        <w:rPr>
          <w:rFonts w:cs="Arial"/>
          <w:lang w:val="sk-SK"/>
        </w:rPr>
        <w:t xml:space="preserve">, </w:t>
      </w:r>
      <w:r w:rsidRPr="00E7390F">
        <w:rPr>
          <w:rFonts w:cs="Arial"/>
          <w:i/>
          <w:iCs/>
          <w:lang w:val="sk-SK"/>
        </w:rPr>
        <w:t xml:space="preserve">„pohyb </w:t>
      </w:r>
      <w:r w:rsidRPr="00E7390F">
        <w:rPr>
          <w:rFonts w:cs="Arial"/>
          <w:i/>
          <w:iCs/>
          <w:lang w:val="sk-SK" w:eastAsia="ko-KR"/>
        </w:rPr>
        <w:t xml:space="preserve">bol vždy </w:t>
      </w:r>
      <w:r w:rsidR="00E7390F">
        <w:rPr>
          <w:rFonts w:cs="Arial"/>
          <w:i/>
          <w:iCs/>
          <w:lang w:val="sk-SK" w:eastAsia="ko-KR"/>
        </w:rPr>
        <w:t>základom</w:t>
      </w:r>
      <w:r w:rsidRPr="00E7390F">
        <w:rPr>
          <w:rFonts w:cs="Arial"/>
          <w:i/>
          <w:iCs/>
          <w:lang w:val="sk-SK" w:eastAsia="ko-KR"/>
        </w:rPr>
        <w:t xml:space="preserve"> našej značky a pohyb ľudí je jadrom našej obchodnej činnosti.</w:t>
      </w:r>
      <w:r w:rsidRPr="00E7390F">
        <w:rPr>
          <w:rFonts w:cs="Arial"/>
          <w:i/>
          <w:iCs/>
          <w:lang w:val="sk-SK"/>
        </w:rPr>
        <w:t xml:space="preserve"> Pohyb pomáha ľudstvu neustále napredovať, zdokonaľovať sa a vyvíjať sa. Preto sme v spoločnosti Kia presvedčení, že pohyb inšpiruje a podnecuje nové nápady“.</w:t>
      </w:r>
    </w:p>
    <w:p w14:paraId="55EA00E8" w14:textId="77777777" w:rsidR="00A251EB" w:rsidRPr="00D0344F" w:rsidRDefault="00A251EB" w:rsidP="00A251EB">
      <w:pPr>
        <w:rPr>
          <w:rFonts w:cs="Arial"/>
          <w:highlight w:val="cyan"/>
          <w:lang w:val="sk-SK"/>
        </w:rPr>
      </w:pPr>
    </w:p>
    <w:p w14:paraId="0D319F19" w14:textId="631BA9B4" w:rsidR="00A251EB" w:rsidRPr="00D0344F" w:rsidRDefault="00A251EB" w:rsidP="0096389C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>Kia pôsobí v </w:t>
      </w:r>
      <w:r w:rsidR="0096389C">
        <w:rPr>
          <w:rFonts w:cs="Arial"/>
          <w:lang w:val="sk-SK"/>
        </w:rPr>
        <w:t>odvetví</w:t>
      </w:r>
      <w:r w:rsidRPr="00D0344F">
        <w:rPr>
          <w:rFonts w:cs="Arial"/>
          <w:lang w:val="sk-SK"/>
        </w:rPr>
        <w:t xml:space="preserve"> už viac ako 75 rokov. Začínala ako výrobca prvých domácich bicyklov v Kórei a pokračovala výrobou motocyklov a</w:t>
      </w:r>
      <w:r w:rsidR="0096389C">
        <w:rPr>
          <w:rFonts w:cs="Arial"/>
          <w:lang w:val="sk-SK"/>
        </w:rPr>
        <w:t> neskôr dodávok</w:t>
      </w:r>
      <w:r w:rsidRPr="00D0344F">
        <w:rPr>
          <w:rFonts w:cs="Arial"/>
          <w:lang w:val="sk-SK"/>
        </w:rPr>
        <w:t>. Dnes je jedným z najväčších svetových výrobcov automobilov a poskytuje o</w:t>
      </w:r>
      <w:r w:rsidR="0096389C">
        <w:rPr>
          <w:rFonts w:cs="Arial"/>
          <w:lang w:val="sk-SK"/>
        </w:rPr>
        <w:t>sobné automobily</w:t>
      </w:r>
      <w:r w:rsidRPr="00D0344F">
        <w:rPr>
          <w:rFonts w:cs="Arial"/>
          <w:lang w:val="sk-SK"/>
        </w:rPr>
        <w:t xml:space="preserve"> miliónom ľudí na celom svete.</w:t>
      </w:r>
    </w:p>
    <w:p w14:paraId="43B13B41" w14:textId="77777777" w:rsidR="00A251EB" w:rsidRPr="00D0344F" w:rsidRDefault="00A251EB" w:rsidP="00A251EB">
      <w:pPr>
        <w:rPr>
          <w:rFonts w:cs="Arial"/>
          <w:highlight w:val="cyan"/>
          <w:lang w:val="sk-SK"/>
        </w:rPr>
      </w:pPr>
    </w:p>
    <w:p w14:paraId="013AF6CC" w14:textId="3F52C4AC" w:rsidR="00A251EB" w:rsidRPr="00D0344F" w:rsidRDefault="00A251EB" w:rsidP="0096389C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>V </w:t>
      </w:r>
      <w:r w:rsidR="0096389C">
        <w:rPr>
          <w:rFonts w:cs="Arial"/>
          <w:lang w:val="sk-SK"/>
        </w:rPr>
        <w:t>rámci</w:t>
      </w:r>
      <w:r w:rsidRPr="00D0344F">
        <w:rPr>
          <w:rFonts w:cs="Arial"/>
          <w:lang w:val="sk-SK"/>
        </w:rPr>
        <w:t xml:space="preserve"> nového zámeru bude značka Kia plniť meniace s</w:t>
      </w:r>
      <w:r w:rsidR="0096389C">
        <w:rPr>
          <w:rFonts w:cs="Arial"/>
          <w:lang w:val="sk-SK"/>
        </w:rPr>
        <w:t xml:space="preserve">a očakávania zákazníkov. </w:t>
      </w:r>
      <w:r w:rsidRPr="00D0344F">
        <w:rPr>
          <w:rFonts w:cs="Arial"/>
          <w:lang w:val="sk-SK"/>
        </w:rPr>
        <w:t xml:space="preserve">Spotrebitelia čoraz viac vyhľadávajú flexibilné, ekologické a integrované formy dopravy. </w:t>
      </w:r>
    </w:p>
    <w:p w14:paraId="4E1A9CD7" w14:textId="77777777" w:rsidR="00A251EB" w:rsidRPr="00D0344F" w:rsidRDefault="00A251EB" w:rsidP="00A251EB">
      <w:pPr>
        <w:rPr>
          <w:rFonts w:cs="Arial"/>
          <w:lang w:val="sk-SK"/>
        </w:rPr>
      </w:pPr>
    </w:p>
    <w:p w14:paraId="6DFFCECD" w14:textId="552BA75B" w:rsidR="00A251EB" w:rsidRPr="00D0344F" w:rsidRDefault="00A251EB" w:rsidP="00084C36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 xml:space="preserve">Novou stratégiou značky Kia je na tieto meniace sa očakávania reagovať a </w:t>
      </w:r>
      <w:r w:rsidR="0096389C">
        <w:rPr>
          <w:rFonts w:cs="Arial"/>
          <w:lang w:val="sk-SK"/>
        </w:rPr>
        <w:t>vytvárať</w:t>
      </w:r>
      <w:r w:rsidRPr="00D0344F">
        <w:rPr>
          <w:rFonts w:cs="Arial"/>
          <w:lang w:val="sk-SK"/>
        </w:rPr>
        <w:t xml:space="preserve"> </w:t>
      </w:r>
      <w:r w:rsidR="00084C36">
        <w:rPr>
          <w:rFonts w:cs="Arial"/>
          <w:lang w:val="sk-SK"/>
        </w:rPr>
        <w:t xml:space="preserve">ich </w:t>
      </w:r>
      <w:r w:rsidRPr="00D0344F">
        <w:rPr>
          <w:rFonts w:cs="Arial"/>
          <w:lang w:val="sk-SK"/>
        </w:rPr>
        <w:t xml:space="preserve">prostredníctvom vývoja produktov a služieb, </w:t>
      </w:r>
      <w:r w:rsidR="00084C36">
        <w:rPr>
          <w:rFonts w:cs="Arial"/>
          <w:lang w:val="sk-SK"/>
        </w:rPr>
        <w:t>tak aby spĺňali potreby zákazníkov na</w:t>
      </w:r>
      <w:r w:rsidRPr="00D0344F">
        <w:rPr>
          <w:rFonts w:cs="Arial"/>
          <w:lang w:val="sk-SK"/>
        </w:rPr>
        <w:t xml:space="preserve"> celom svete. </w:t>
      </w:r>
      <w:r w:rsidR="00084C36">
        <w:rPr>
          <w:rFonts w:cs="Arial"/>
          <w:lang w:val="sk-SK"/>
        </w:rPr>
        <w:t xml:space="preserve">Dôraz bude </w:t>
      </w:r>
      <w:r w:rsidRPr="00D0344F">
        <w:rPr>
          <w:rFonts w:cs="Arial"/>
          <w:lang w:val="sk-SK"/>
        </w:rPr>
        <w:t>zabezpečovať väčší prístup k širšej škále ekologických produktov a služieb v oblasti mobility a uspokojovať tak rastúci celosvetový dopyt po flexibilných, prispôsobiteľných a individualizovaných riešeniach mobility, ktoré budú podporované dátami a novými technológiami.</w:t>
      </w:r>
    </w:p>
    <w:p w14:paraId="09AD8CF5" w14:textId="77777777" w:rsidR="00A251EB" w:rsidRPr="00D0344F" w:rsidRDefault="00A251EB" w:rsidP="00A251EB">
      <w:pPr>
        <w:rPr>
          <w:rFonts w:cs="Arial"/>
          <w:b/>
          <w:bCs/>
          <w:lang w:val="sk-SK"/>
        </w:rPr>
      </w:pPr>
    </w:p>
    <w:p w14:paraId="6205377E" w14:textId="77777777" w:rsidR="00A251EB" w:rsidRPr="00D0344F" w:rsidRDefault="00A251EB" w:rsidP="00A251EB">
      <w:pPr>
        <w:rPr>
          <w:rFonts w:cs="Arial"/>
          <w:b/>
          <w:bCs/>
          <w:lang w:val="sk-SK"/>
        </w:rPr>
      </w:pPr>
      <w:r w:rsidRPr="00D0344F">
        <w:rPr>
          <w:rFonts w:cs="Arial"/>
          <w:b/>
          <w:bCs/>
          <w:lang w:val="sk-SK"/>
        </w:rPr>
        <w:t>Širšia vízia spoločnosti Kia Corporation v oblasti udržateľnej mobility</w:t>
      </w:r>
    </w:p>
    <w:p w14:paraId="7D2EC838" w14:textId="65E536E9" w:rsidR="00A251EB" w:rsidRPr="00D0344F" w:rsidRDefault="00A251EB" w:rsidP="00A84F07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 xml:space="preserve">Spoločnosť Kia dnes oznámila, že odteraz bude používať nový názov, ktorý odráža jej širšiu víziu mobility a rozširovanie do nových oblastí obchodnej činnosti s cieľom podporiť udržateľnú mobilitu. Po odstránení slova „Motors“ z doterajšieho názvu spoločnosti bude jej nový názov odzrkadľovať oddanosť jej dlhodobej obchodnej stratégii s názvom „Plán S“. Ten značka ohlásila v roku 2020 a v rámci neho si chce vybudovať vedúce postavenie v odvetví mobility budúcnosti, rozšíriť svoju obchodnú činnosť o elektromobily (EV), riešenia a služby v oblasti mobility, </w:t>
      </w:r>
      <w:r w:rsidR="00A84F07">
        <w:rPr>
          <w:rFonts w:cs="Arial"/>
          <w:lang w:val="sk-SK"/>
        </w:rPr>
        <w:t>vozidlá na špeciálne použitie</w:t>
      </w:r>
      <w:r w:rsidR="00084C36">
        <w:rPr>
          <w:rFonts w:cs="Arial"/>
          <w:lang w:val="sk-SK"/>
        </w:rPr>
        <w:t xml:space="preserve"> </w:t>
      </w:r>
      <w:r w:rsidRPr="00D0344F">
        <w:rPr>
          <w:rFonts w:cs="Arial"/>
          <w:lang w:val="sk-SK"/>
        </w:rPr>
        <w:t xml:space="preserve">a mnoho ďalšieho. Popri tomto úsilí bude spoločnosť </w:t>
      </w:r>
      <w:r w:rsidRPr="00D0344F">
        <w:rPr>
          <w:rFonts w:cs="Arial"/>
          <w:color w:val="000000"/>
          <w:lang w:val="sk-SK"/>
        </w:rPr>
        <w:t>Kia súbežne podporovať udržateľnejšiu výrobu využívaním čistej energie a recyklovateľných materiálov.</w:t>
      </w:r>
    </w:p>
    <w:p w14:paraId="06C3F852" w14:textId="77777777" w:rsidR="00A251EB" w:rsidRPr="00D0344F" w:rsidRDefault="00A251EB" w:rsidP="00A251EB">
      <w:pPr>
        <w:rPr>
          <w:rFonts w:cs="Arial"/>
          <w:lang w:val="sk-SK"/>
        </w:rPr>
      </w:pPr>
    </w:p>
    <w:p w14:paraId="271A0B87" w14:textId="5D488897" w:rsidR="00A251EB" w:rsidRPr="00D0344F" w:rsidRDefault="00A251EB" w:rsidP="00A251EB">
      <w:pPr>
        <w:rPr>
          <w:rFonts w:cs="Arial"/>
          <w:lang w:val="sk-SK" w:eastAsia="ko-KR"/>
        </w:rPr>
      </w:pPr>
      <w:r w:rsidRPr="00D0344F">
        <w:rPr>
          <w:rFonts w:cs="Arial"/>
          <w:lang w:val="sk-SK"/>
        </w:rPr>
        <w:lastRenderedPageBreak/>
        <w:t>Spoločnosť Kia sa zameriava na populariz</w:t>
      </w:r>
      <w:r w:rsidR="00A84F07">
        <w:rPr>
          <w:rFonts w:cs="Arial"/>
          <w:lang w:val="sk-SK"/>
        </w:rPr>
        <w:t>áciu elektrických vozidiel</w:t>
      </w:r>
      <w:r w:rsidRPr="00D0344F">
        <w:rPr>
          <w:rFonts w:cs="Arial"/>
          <w:lang w:val="sk-SK"/>
        </w:rPr>
        <w:t xml:space="preserve">. Plánuje posilniť svoj globálny sortiment produktov a do roku 2027 uviesť na trh sedem </w:t>
      </w:r>
      <w:r w:rsidR="00A84F07">
        <w:rPr>
          <w:rFonts w:cs="Arial"/>
          <w:lang w:val="sk-SK"/>
        </w:rPr>
        <w:t xml:space="preserve">nových špecializovaných </w:t>
      </w:r>
      <w:r w:rsidRPr="00D0344F">
        <w:rPr>
          <w:rFonts w:cs="Arial"/>
          <w:lang w:val="sk-SK"/>
        </w:rPr>
        <w:t xml:space="preserve">EV. Medzi tieto nové modely bude patriť rad osobných automobilov, športové úžitkové vozidlá (SUV) a viacúčelové vozidlá (MPV) z viacerých segmentov, z ktorých každé bude obsahovať špičkové technológie pre jazdu s dlhým dojazdom a vysokorýchlostné nabíjanie z novej globálnej elektrickej modulárnej platformy </w:t>
      </w:r>
      <w:r w:rsidRPr="00D0344F">
        <w:rPr>
          <w:rFonts w:cs="Arial"/>
          <w:lang w:val="sk-SK" w:eastAsia="ko-KR"/>
        </w:rPr>
        <w:t xml:space="preserve">E-GMP spoločnosti </w:t>
      </w:r>
      <w:r w:rsidRPr="00D0344F">
        <w:rPr>
          <w:rFonts w:cs="Arial"/>
          <w:lang w:val="sk-SK"/>
        </w:rPr>
        <w:t>Hyundai Motor Group</w:t>
      </w:r>
      <w:r w:rsidRPr="00D0344F">
        <w:rPr>
          <w:rFonts w:cs="Arial"/>
          <w:lang w:val="sk-SK" w:eastAsia="ko-KR"/>
        </w:rPr>
        <w:t>.</w:t>
      </w:r>
    </w:p>
    <w:p w14:paraId="2D38F430" w14:textId="77777777" w:rsidR="00A251EB" w:rsidRPr="00D0344F" w:rsidRDefault="00A251EB" w:rsidP="00A251EB">
      <w:pPr>
        <w:rPr>
          <w:rFonts w:cs="Arial"/>
          <w:lang w:val="sk-SK" w:eastAsia="ko-KR"/>
        </w:rPr>
      </w:pPr>
    </w:p>
    <w:p w14:paraId="7CFCAD7A" w14:textId="1BE4A17B" w:rsidR="00A251EB" w:rsidRPr="00D0344F" w:rsidRDefault="00A251EB" w:rsidP="00A84F07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 xml:space="preserve">Kia tiež vyvíja rad </w:t>
      </w:r>
      <w:r w:rsidR="00A84F07">
        <w:rPr>
          <w:rFonts w:cs="Arial"/>
          <w:lang w:val="sk-SK"/>
        </w:rPr>
        <w:t xml:space="preserve">vozidiel na špeciálne použitie </w:t>
      </w:r>
      <w:r w:rsidRPr="00D0344F">
        <w:rPr>
          <w:rFonts w:cs="Arial"/>
          <w:lang w:val="sk-SK"/>
        </w:rPr>
        <w:t>(PBV) pre firemných zákazníkov. Tieto špecializované vozidlá budú postavené na flexibilných „skateboardových“ platformách s modulárnymi karosériami navrhnutými tak, aby spĺňali špecifické potreby mobility širokého spektra firemných zákazníkov. Spolupráca s partnermi ako Canoo či Arrival bude zárukou toho, že účelové vozidlá značky Kia budú schopné ponúkať rôzne karosérie upevnené na integrovanej „skateboardovej“ modulárnej platforme prispôsobenej funkčným požiadavkám používateľov.</w:t>
      </w:r>
    </w:p>
    <w:p w14:paraId="04980B93" w14:textId="77777777" w:rsidR="00A251EB" w:rsidRPr="00D0344F" w:rsidRDefault="00A251EB" w:rsidP="00A251EB">
      <w:pPr>
        <w:rPr>
          <w:rFonts w:cs="Arial"/>
          <w:lang w:val="sk-SK"/>
        </w:rPr>
      </w:pPr>
    </w:p>
    <w:p w14:paraId="5800A965" w14:textId="77777777" w:rsidR="00A251EB" w:rsidRPr="00D0344F" w:rsidRDefault="00A251EB" w:rsidP="00A251EB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>Očakáva sa, že do roku 2030 vzrastie dopyt po PBV päťnásobne v dôsledku rýchleho a udržateľného rastu elektronického obchodu a služieb spoločného využívania automobilov. Na mieru zhotovené PBV značky Kia budú prispôsobené tak, aby vyhovovali potrebám firemných zákazníkov. Mohlo by ísť napríklad o vozidlá na spoločné využívanie, logistické vozidlá s nízkou podlahou či dodávkové vozidlá.</w:t>
      </w:r>
    </w:p>
    <w:p w14:paraId="2C6F5ADD" w14:textId="77777777" w:rsidR="00A251EB" w:rsidRPr="00D0344F" w:rsidRDefault="00A251EB" w:rsidP="00A251EB">
      <w:pPr>
        <w:rPr>
          <w:rFonts w:cs="Arial"/>
          <w:lang w:val="sk-SK"/>
        </w:rPr>
      </w:pPr>
    </w:p>
    <w:p w14:paraId="46FD9B97" w14:textId="070E59E6" w:rsidR="00A251EB" w:rsidRPr="00A84F07" w:rsidRDefault="00A251EB" w:rsidP="00A251EB">
      <w:pPr>
        <w:rPr>
          <w:rFonts w:cs="Arial"/>
          <w:i/>
          <w:iCs/>
          <w:lang w:val="sk-SK"/>
        </w:rPr>
      </w:pPr>
      <w:r w:rsidRPr="00D0344F">
        <w:rPr>
          <w:rFonts w:cs="Arial"/>
          <w:lang w:val="sk-SK"/>
        </w:rPr>
        <w:t xml:space="preserve">Zmena názvu spoločnosti zároveň znamená aj transformáciu pracovnej kultúry organizácie. Prezident Song vysvetľuje: </w:t>
      </w:r>
      <w:r w:rsidRPr="00A84F07">
        <w:rPr>
          <w:rFonts w:cs="Arial"/>
          <w:i/>
          <w:iCs/>
          <w:lang w:val="sk-SK"/>
        </w:rPr>
        <w:t>„Zmena názvu a loga našej spoločnosti nie je len kozmetickým vylepšením. Vyjadruje to, že rozširujeme svoje obzory a zakladáme nov</w:t>
      </w:r>
      <w:r w:rsidR="00885BF3">
        <w:rPr>
          <w:rFonts w:cs="Arial"/>
          <w:i/>
          <w:iCs/>
          <w:lang w:val="sk-SK"/>
        </w:rPr>
        <w:t>é,</w:t>
      </w:r>
      <w:r w:rsidRPr="00A84F07">
        <w:rPr>
          <w:rFonts w:cs="Arial"/>
          <w:i/>
          <w:iCs/>
          <w:lang w:val="sk-SK"/>
        </w:rPr>
        <w:t> perspektívne obchodné činnosti, ktoré budú spĺňať a prekračovať rozmanité potreby našich zákazníkov na celom svete.</w:t>
      </w:r>
      <w:r w:rsidRPr="00A84F07">
        <w:rPr>
          <w:rFonts w:cs="Arial"/>
          <w:i/>
          <w:iCs/>
          <w:lang w:val="sk-SK" w:eastAsia="ko-KR"/>
        </w:rPr>
        <w:t xml:space="preserve"> A čo je ešte dôležitejšie, znamená tiež prispôsobenie našej pracovnej kultúry</w:t>
      </w:r>
      <w:r w:rsidRPr="00A84F07">
        <w:rPr>
          <w:rFonts w:cs="Arial"/>
          <w:i/>
          <w:iCs/>
          <w:lang w:val="sk-SK"/>
        </w:rPr>
        <w:t>, podporu tvorivosti všetkých našich zamestnancov a vytvorenie inšpiratívneho pracovného prostredia.“</w:t>
      </w:r>
    </w:p>
    <w:p w14:paraId="0A46B864" w14:textId="77777777" w:rsidR="00A251EB" w:rsidRPr="00D0344F" w:rsidRDefault="00A251EB" w:rsidP="00A251EB">
      <w:pPr>
        <w:rPr>
          <w:rFonts w:cs="Arial"/>
          <w:lang w:val="sk-SK"/>
        </w:rPr>
      </w:pPr>
    </w:p>
    <w:p w14:paraId="561C8136" w14:textId="77777777" w:rsidR="00A251EB" w:rsidRPr="00D0344F" w:rsidRDefault="00A251EB" w:rsidP="00A251EB">
      <w:pPr>
        <w:rPr>
          <w:rFonts w:cs="Arial"/>
          <w:b/>
          <w:bCs/>
          <w:lang w:val="sk-SK"/>
        </w:rPr>
      </w:pPr>
      <w:r w:rsidRPr="00D0344F">
        <w:rPr>
          <w:rFonts w:cs="Arial"/>
          <w:b/>
          <w:bCs/>
          <w:lang w:val="sk-SK"/>
        </w:rPr>
        <w:t>Rozvoj ekologických služieb mobility</w:t>
      </w:r>
    </w:p>
    <w:p w14:paraId="1E95C6E4" w14:textId="5A471BBE" w:rsidR="00A251EB" w:rsidRPr="00D0344F" w:rsidRDefault="00A251EB" w:rsidP="00A251EB">
      <w:pPr>
        <w:rPr>
          <w:rFonts w:cs="Arial"/>
          <w:lang w:val="sk-SK" w:eastAsia="ko-KR"/>
        </w:rPr>
      </w:pPr>
      <w:r w:rsidRPr="00D0344F">
        <w:rPr>
          <w:rFonts w:cs="Arial"/>
          <w:lang w:val="sk-SK" w:eastAsia="ko-KR"/>
        </w:rPr>
        <w:t>Ďalším strategickým cieľom značky Kia v rámci „Plánu S“ je diverzifikovať svoje obchodné činnosti tak, aby ponúkali služby ekologickej mobility zamerané na elektrickú a autonómnu jazdu vo svetovýc</w:t>
      </w:r>
      <w:r w:rsidR="00885BF3">
        <w:rPr>
          <w:rFonts w:cs="Arial"/>
          <w:lang w:val="sk-SK" w:eastAsia="ko-KR"/>
        </w:rPr>
        <w:t>h metropolách</w:t>
      </w:r>
      <w:r w:rsidRPr="00D0344F">
        <w:rPr>
          <w:rFonts w:cs="Arial"/>
          <w:lang w:val="sk-SK" w:eastAsia="ko-KR"/>
        </w:rPr>
        <w:t>.</w:t>
      </w:r>
    </w:p>
    <w:p w14:paraId="72FBDD3C" w14:textId="77777777" w:rsidR="00A251EB" w:rsidRPr="00D0344F" w:rsidRDefault="00A251EB" w:rsidP="00A251EB">
      <w:pPr>
        <w:rPr>
          <w:rFonts w:cs="Arial"/>
          <w:lang w:val="sk-SK" w:eastAsia="ko-KR"/>
        </w:rPr>
      </w:pPr>
    </w:p>
    <w:p w14:paraId="436340C8" w14:textId="69E26D95" w:rsidR="00A251EB" w:rsidRPr="00D0344F" w:rsidRDefault="00A251EB" w:rsidP="00885BF3">
      <w:pPr>
        <w:rPr>
          <w:rFonts w:cs="Arial"/>
          <w:lang w:val="sk-SK" w:eastAsia="ko-KR"/>
        </w:rPr>
      </w:pPr>
      <w:r w:rsidRPr="00D0344F">
        <w:rPr>
          <w:rFonts w:cs="Arial"/>
          <w:lang w:val="sk-SK" w:eastAsia="ko-KR"/>
        </w:rPr>
        <w:t xml:space="preserve">Spoločnosť Kia okrem toho rozširuje spoluprácu a partnerstvá so subjektmi, ktoré sa venujú riešeniam globálnej mobility a diverzifikuje služby pre oblasť mobility v strategických regiónoch sveta. V roku 2018 spoločnosť investovala do spoločnosti Grab, najväčšej spoločnosti v Juhovýchodnej Ázii na privolanie jazdy, rozvoz jedál a riešenia v oblasti </w:t>
      </w:r>
      <w:r w:rsidR="00885BF3">
        <w:rPr>
          <w:rFonts w:cs="Arial"/>
          <w:lang w:val="sk-SK" w:eastAsia="ko-KR"/>
        </w:rPr>
        <w:t>platieb</w:t>
      </w:r>
      <w:r w:rsidRPr="00D0344F">
        <w:rPr>
          <w:rFonts w:cs="Arial"/>
          <w:lang w:val="sk-SK" w:eastAsia="ko-KR"/>
        </w:rPr>
        <w:t xml:space="preserve"> a v marci 2019 do indickej spoločnosti Ola, ktorá ponúka vzájomné využívanie jazdy, službu na privolanie jazdy, taxislužbu, rozvoz jedál a ďalšie služby v oblasti mobility.</w:t>
      </w:r>
    </w:p>
    <w:p w14:paraId="51B90768" w14:textId="77777777" w:rsidR="00A251EB" w:rsidRPr="00D0344F" w:rsidRDefault="00A251EB" w:rsidP="00A251EB">
      <w:pPr>
        <w:rPr>
          <w:rFonts w:cs="Arial"/>
          <w:lang w:val="sk-SK" w:eastAsia="ko-KR"/>
        </w:rPr>
      </w:pPr>
    </w:p>
    <w:p w14:paraId="425DF6F3" w14:textId="77777777" w:rsidR="00A251EB" w:rsidRPr="00D0344F" w:rsidRDefault="00A251EB" w:rsidP="00A251EB">
      <w:pPr>
        <w:rPr>
          <w:rFonts w:cs="Arial"/>
          <w:lang w:val="sk-SK" w:eastAsia="ko-KR"/>
        </w:rPr>
      </w:pPr>
      <w:r w:rsidRPr="00D0344F">
        <w:rPr>
          <w:rFonts w:cs="Arial"/>
          <w:lang w:val="sk-SK" w:eastAsia="ko-KR"/>
        </w:rPr>
        <w:t xml:space="preserve">Spoločnosť Kia zriaďuje aj ďalšie služby v oblasti mobility, ako je napríklad WiBLE na spoločné využívanie automobilov – spoločný podnik s významnou španielskou energetickou spoločnosťou Repsol v Madride. Služba WiBLE bola spustená v septembri 2018 </w:t>
      </w:r>
      <w:r w:rsidRPr="00D0344F">
        <w:rPr>
          <w:rFonts w:cs="Arial"/>
          <w:lang w:val="sk-SK" w:eastAsia="ko-KR"/>
        </w:rPr>
        <w:lastRenderedPageBreak/>
        <w:t>a prevádzkuje 500 plug-in hybridných elektrických vozidiel (PHEV) Kia Niro metódou voľného pohybu, ktorá umožňuje používateľom voľne si prenajímať a vracať vozidlá v rámci oblasti ich pôsobnosti. Služba WiBLE je stále jedným z najúspešnejších systémov zdieľanej mobility v Európe; od svojho uvedenia na trh má zaregistrovaných už vyše 130-tisíc členov. V septembri 2020 bola spustená aj ďalšia nová služba s názvom KiaMobility, konkrétne v Taliansku a Rusku, ktorá urýchlila transformáciu spoločnosti na poskytovateľa riešení v oblasti mobility. Služba KiaMobility bude v nasledujúcich rokoch zavedená aj na niekoľkých nových trhoch.</w:t>
      </w:r>
    </w:p>
    <w:p w14:paraId="29D79DC6" w14:textId="77777777" w:rsidR="00A251EB" w:rsidRPr="00D0344F" w:rsidRDefault="00A251EB" w:rsidP="00A251EB">
      <w:pPr>
        <w:rPr>
          <w:rFonts w:cs="Arial"/>
          <w:lang w:val="sk-SK" w:eastAsia="ko-KR"/>
        </w:rPr>
      </w:pPr>
    </w:p>
    <w:p w14:paraId="4FCC7212" w14:textId="6F938B24" w:rsidR="00A251EB" w:rsidRPr="00D0344F" w:rsidRDefault="00A251EB" w:rsidP="00A251EB">
      <w:pPr>
        <w:rPr>
          <w:rFonts w:cs="Arial"/>
          <w:b/>
          <w:bCs/>
          <w:lang w:val="sk-SK"/>
        </w:rPr>
      </w:pPr>
      <w:r w:rsidRPr="00D0344F">
        <w:rPr>
          <w:rFonts w:cs="Arial"/>
          <w:b/>
          <w:bCs/>
          <w:lang w:val="sk-SK"/>
        </w:rPr>
        <w:t>Už čoskoro: Kia predstaví prvé špecializované vo</w:t>
      </w:r>
      <w:r w:rsidR="00FC73E9">
        <w:rPr>
          <w:rFonts w:cs="Arial"/>
          <w:b/>
          <w:bCs/>
          <w:lang w:val="sk-SK"/>
        </w:rPr>
        <w:t xml:space="preserve">zidlo </w:t>
      </w:r>
      <w:r w:rsidRPr="00D0344F">
        <w:rPr>
          <w:rFonts w:cs="Arial"/>
          <w:b/>
          <w:bCs/>
          <w:lang w:val="sk-SK"/>
        </w:rPr>
        <w:t>EV a novú filozofiu dizajnu</w:t>
      </w:r>
    </w:p>
    <w:p w14:paraId="7140FEC4" w14:textId="514D7C1A" w:rsidR="00A251EB" w:rsidRPr="00D0344F" w:rsidRDefault="00A251EB" w:rsidP="00FC73E9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 xml:space="preserve">V prvom štvrťroku 2021 predstaví značka Kia prvé z najnovšej generácie </w:t>
      </w:r>
      <w:r w:rsidR="00FC73E9">
        <w:rPr>
          <w:rFonts w:cs="Arial"/>
          <w:lang w:val="sk-SK"/>
        </w:rPr>
        <w:t>svojich</w:t>
      </w:r>
      <w:r w:rsidRPr="00D0344F">
        <w:rPr>
          <w:rFonts w:cs="Arial"/>
          <w:lang w:val="sk-SK"/>
        </w:rPr>
        <w:t xml:space="preserve"> elektrických vozidiel, ktoré bude stelesňovať posun jej zamerania smerom k elektrifikácii. Toto </w:t>
      </w:r>
      <w:r w:rsidR="00FC73E9">
        <w:rPr>
          <w:rFonts w:cs="Arial"/>
          <w:lang w:val="sk-SK"/>
        </w:rPr>
        <w:t xml:space="preserve">špecializované </w:t>
      </w:r>
      <w:r w:rsidRPr="00D0344F">
        <w:rPr>
          <w:rFonts w:cs="Arial"/>
          <w:lang w:val="sk-SK"/>
        </w:rPr>
        <w:t>EV, založené na novej technológii E-GMP, prinesie dizajn inšpirovaný crossoverom, ponúkne dojazd viac ako 500 km v režime elektrickej jazdy a vysokorýchlostné nabíjanie za menej ako 20 minút. Vozidlo bude zároveň prvým globálnym modelom, ktorý ponesie nové logo Kia.</w:t>
      </w:r>
    </w:p>
    <w:p w14:paraId="657AAA6C" w14:textId="77777777" w:rsidR="00A251EB" w:rsidRPr="00D0344F" w:rsidRDefault="00A251EB" w:rsidP="00A251EB">
      <w:pPr>
        <w:rPr>
          <w:rFonts w:cs="Arial"/>
          <w:lang w:val="sk-SK"/>
        </w:rPr>
      </w:pPr>
    </w:p>
    <w:p w14:paraId="2DE8EFF1" w14:textId="00956C6E" w:rsidR="00A251EB" w:rsidRPr="00D0344F" w:rsidRDefault="00A251EB" w:rsidP="00A251EB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 xml:space="preserve">Vďaka narastajúcej ponuke vozidiel EV chce spoločnosť Kia do roku 2025 dosiahnuť 6,6-percentný podiel na svetovom trhu s EV a do roku 2026 celosvetový ročný predaj v objeme 500-tisíc kusov EV. </w:t>
      </w:r>
    </w:p>
    <w:p w14:paraId="5C49A9F2" w14:textId="77777777" w:rsidR="00A251EB" w:rsidRPr="00D0344F" w:rsidRDefault="00A251EB" w:rsidP="00FC73E9">
      <w:pPr>
        <w:rPr>
          <w:rFonts w:cs="Arial"/>
          <w:highlight w:val="cyan"/>
          <w:lang w:val="sk-SK"/>
        </w:rPr>
      </w:pPr>
    </w:p>
    <w:p w14:paraId="11098800" w14:textId="77777777" w:rsidR="00A251EB" w:rsidRPr="00D0344F" w:rsidRDefault="00A251EB" w:rsidP="00A251EB">
      <w:pPr>
        <w:rPr>
          <w:rFonts w:cs="Arial"/>
          <w:lang w:val="sk-SK"/>
        </w:rPr>
      </w:pPr>
      <w:r w:rsidRPr="00D0344F">
        <w:rPr>
          <w:rFonts w:cs="Arial"/>
          <w:lang w:val="sk-SK"/>
        </w:rPr>
        <w:t>Spoločnosť Kia prezradí viac informácií o novom smerovaní dizajnu svojich budúcich produktov a služieb v nadchádzajúcich týždňoch spolu s novou filozofiou dizajnu, ktorá odráža transformáciu značky.</w:t>
      </w:r>
    </w:p>
    <w:p w14:paraId="35B32EBC" w14:textId="77777777" w:rsidR="00A251EB" w:rsidRPr="00D0344F" w:rsidRDefault="00A251EB" w:rsidP="00A251EB">
      <w:pPr>
        <w:rPr>
          <w:rFonts w:cs="Arial"/>
          <w:lang w:val="sk-SK"/>
        </w:rPr>
      </w:pPr>
    </w:p>
    <w:p w14:paraId="5EDF983E" w14:textId="77777777" w:rsidR="00FC73E9" w:rsidRPr="00E858E6" w:rsidRDefault="00A251EB" w:rsidP="00FC73E9">
      <w:pPr>
        <w:rPr>
          <w:rFonts w:cs="Arial"/>
          <w:i/>
          <w:iCs/>
          <w:lang w:val="sk-SK"/>
        </w:rPr>
      </w:pPr>
      <w:r w:rsidRPr="00FC73E9">
        <w:rPr>
          <w:rFonts w:cs="Arial"/>
          <w:i/>
          <w:iCs/>
          <w:lang w:val="sk-SK"/>
        </w:rPr>
        <w:t>„Chceme, aby naše produkty prinášali inštinktívne a prirodzené zážitky, ktoré budú zlepšovať život našich zákazníkov,“</w:t>
      </w:r>
      <w:r w:rsidRPr="00D0344F">
        <w:rPr>
          <w:rFonts w:cs="Arial"/>
          <w:lang w:val="sk-SK"/>
        </w:rPr>
        <w:t xml:space="preserve"> vysvetľuje Karim Habib, hlavný viceprezident a riaditeľ Globálneho centra dizajnu spoločnosti Kia. </w:t>
      </w:r>
      <w:r w:rsidRPr="00FC73E9">
        <w:rPr>
          <w:rFonts w:cs="Arial"/>
          <w:i/>
          <w:iCs/>
          <w:lang w:val="sk-SK"/>
        </w:rPr>
        <w:t>„</w:t>
      </w:r>
      <w:r w:rsidR="00FC73E9" w:rsidRPr="00E858E6">
        <w:rPr>
          <w:rFonts w:cs="Arial"/>
          <w:i/>
          <w:iCs/>
          <w:lang w:val="sk-SK"/>
        </w:rPr>
        <w:t>„Naším cieľom je navrhovať fyzický zážitok našej značky a vytvárať originálne, nápadité a vzrušujúce elektrické vozidlá. Nápady našich dizajnérov a zámer značky sú dnes prepojenejšie</w:t>
      </w:r>
      <w:r w:rsidR="00FC73E9">
        <w:rPr>
          <w:rFonts w:cs="Arial"/>
          <w:i/>
          <w:iCs/>
          <w:lang w:val="sk-SK"/>
        </w:rPr>
        <w:t xml:space="preserve"> než kedykoľvek predtým</w:t>
      </w:r>
      <w:r w:rsidR="00FC73E9" w:rsidRPr="00E858E6">
        <w:rPr>
          <w:rFonts w:cs="Arial"/>
          <w:i/>
          <w:iCs/>
          <w:lang w:val="sk-SK"/>
        </w:rPr>
        <w:t xml:space="preserve">. </w:t>
      </w:r>
      <w:r w:rsidR="00FC73E9">
        <w:rPr>
          <w:rFonts w:cs="Arial"/>
          <w:i/>
          <w:iCs/>
          <w:lang w:val="sk-SK"/>
        </w:rPr>
        <w:t>A zároveň sa hlavný dôraz</w:t>
      </w:r>
      <w:r w:rsidR="00FC73E9" w:rsidRPr="00E858E6">
        <w:rPr>
          <w:rFonts w:cs="Arial"/>
          <w:i/>
          <w:iCs/>
          <w:lang w:val="sk-SK"/>
        </w:rPr>
        <w:t xml:space="preserve"> kladie na </w:t>
      </w:r>
      <w:r w:rsidR="00FC73E9">
        <w:rPr>
          <w:rFonts w:cs="Arial"/>
          <w:i/>
          <w:iCs/>
          <w:lang w:val="sk-SK"/>
        </w:rPr>
        <w:t>našich</w:t>
      </w:r>
      <w:r w:rsidR="00FC73E9" w:rsidRPr="00E858E6">
        <w:rPr>
          <w:rFonts w:cs="Arial"/>
          <w:i/>
          <w:iCs/>
          <w:lang w:val="sk-SK"/>
        </w:rPr>
        <w:t xml:space="preserve"> </w:t>
      </w:r>
      <w:r w:rsidR="00FC73E9">
        <w:rPr>
          <w:rFonts w:cs="Arial"/>
          <w:i/>
          <w:iCs/>
          <w:lang w:val="sk-SK"/>
        </w:rPr>
        <w:t>zákazníkov</w:t>
      </w:r>
      <w:r w:rsidR="00FC73E9" w:rsidRPr="00E858E6">
        <w:rPr>
          <w:rFonts w:cs="Arial"/>
          <w:i/>
          <w:iCs/>
          <w:lang w:val="sk-SK"/>
        </w:rPr>
        <w:t>, ktorí sú v centre nášho úsilia.“</w:t>
      </w:r>
      <w:bookmarkStart w:id="2" w:name="_GoBack"/>
      <w:bookmarkEnd w:id="2"/>
    </w:p>
    <w:p w14:paraId="51747F90" w14:textId="1B2E6B85" w:rsidR="00A251EB" w:rsidRPr="00D0344F" w:rsidRDefault="00A251EB" w:rsidP="00FC73E9">
      <w:pPr>
        <w:rPr>
          <w:rFonts w:cs="Arial"/>
          <w:lang w:val="sk-SK"/>
        </w:rPr>
      </w:pPr>
    </w:p>
    <w:p w14:paraId="7D4E9917" w14:textId="77777777" w:rsidR="00A251EB" w:rsidRPr="00D0344F" w:rsidRDefault="00A251EB" w:rsidP="00A251EB">
      <w:pPr>
        <w:jc w:val="center"/>
        <w:rPr>
          <w:rFonts w:cs="Arial"/>
          <w:lang w:val="sk-SK"/>
        </w:rPr>
      </w:pPr>
      <w:r w:rsidRPr="00D0344F">
        <w:rPr>
          <w:rFonts w:cs="Arial"/>
          <w:lang w:val="sk-SK"/>
        </w:rPr>
        <w:t># # #</w:t>
      </w:r>
    </w:p>
    <w:p w14:paraId="35A8FB0B" w14:textId="2F371CE6" w:rsidR="00A217D2" w:rsidRDefault="00A217D2" w:rsidP="00A251EB">
      <w:pPr>
        <w:rPr>
          <w:rFonts w:cs="Arial"/>
        </w:rPr>
      </w:pPr>
    </w:p>
    <w:p w14:paraId="2022921A" w14:textId="77777777" w:rsidR="00E13911" w:rsidRPr="00E13911" w:rsidRDefault="00E13911" w:rsidP="00E13911">
      <w:pPr>
        <w:rPr>
          <w:rFonts w:cs="Arial"/>
          <w:b/>
        </w:rPr>
      </w:pPr>
    </w:p>
    <w:sectPr w:rsidR="00E13911" w:rsidRPr="00E13911" w:rsidSect="000B642A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A401DFF" w16cid:durableId="23A2E562"/>
  <w16cid:commentId w16cid:paraId="67BCF89E" w16cid:durableId="23A2E563"/>
  <w16cid:commentId w16cid:paraId="642EBE0F" w16cid:durableId="23A2E564"/>
  <w16cid:commentId w16cid:paraId="1E95D9C4" w16cid:durableId="23A2E565"/>
  <w16cid:commentId w16cid:paraId="260CEF38" w16cid:durableId="23A2E566"/>
  <w16cid:commentId w16cid:paraId="765BAA53" w16cid:durableId="23A2E6E4"/>
  <w16cid:commentId w16cid:paraId="722041A6" w16cid:durableId="23A2E568"/>
  <w16cid:commentId w16cid:paraId="01C3325B" w16cid:durableId="23A2E569"/>
  <w16cid:commentId w16cid:paraId="29916EB6" w16cid:durableId="23A2E56A"/>
  <w16cid:commentId w16cid:paraId="16A1E37F" w16cid:durableId="23A2E662"/>
  <w16cid:commentId w16cid:paraId="0749FFDA" w16cid:durableId="23A2E67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4CF3B9" w14:textId="77777777" w:rsidR="0053681D" w:rsidRDefault="0053681D" w:rsidP="00777D9D">
      <w:pPr>
        <w:spacing w:line="240" w:lineRule="auto"/>
      </w:pPr>
      <w:r>
        <w:separator/>
      </w:r>
    </w:p>
  </w:endnote>
  <w:endnote w:type="continuationSeparator" w:id="0">
    <w:p w14:paraId="6E0ADDAF" w14:textId="77777777" w:rsidR="0053681D" w:rsidRDefault="0053681D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537704" w:rsidRDefault="00412027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869C29" w14:textId="77777777" w:rsidR="0053681D" w:rsidRDefault="0053681D" w:rsidP="00777D9D">
      <w:pPr>
        <w:spacing w:line="240" w:lineRule="auto"/>
      </w:pPr>
      <w:r>
        <w:separator/>
      </w:r>
    </w:p>
  </w:footnote>
  <w:footnote w:type="continuationSeparator" w:id="0">
    <w:p w14:paraId="1BA55434" w14:textId="77777777" w:rsidR="0053681D" w:rsidRDefault="0053681D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8E785D"/>
    <w:multiLevelType w:val="hybridMultilevel"/>
    <w:tmpl w:val="BB6E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4C20ABA"/>
    <w:multiLevelType w:val="hybridMultilevel"/>
    <w:tmpl w:val="ABD6B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7" w15:restartNumberingAfterBreak="0">
    <w:nsid w:val="79B734BC"/>
    <w:multiLevelType w:val="hybridMultilevel"/>
    <w:tmpl w:val="A542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5"/>
  </w:num>
  <w:num w:numId="7">
    <w:abstractNumId w:val="12"/>
  </w:num>
  <w:num w:numId="8">
    <w:abstractNumId w:val="7"/>
  </w:num>
  <w:num w:numId="9">
    <w:abstractNumId w:val="4"/>
  </w:num>
  <w:num w:numId="10">
    <w:abstractNumId w:val="3"/>
  </w:num>
  <w:num w:numId="11">
    <w:abstractNumId w:val="16"/>
  </w:num>
  <w:num w:numId="12">
    <w:abstractNumId w:val="1"/>
  </w:num>
  <w:num w:numId="13">
    <w:abstractNumId w:val="14"/>
  </w:num>
  <w:num w:numId="14">
    <w:abstractNumId w:val="9"/>
  </w:num>
  <w:num w:numId="15">
    <w:abstractNumId w:val="10"/>
  </w:num>
  <w:num w:numId="16">
    <w:abstractNumId w:val="18"/>
  </w:num>
  <w:num w:numId="17">
    <w:abstractNumId w:val="8"/>
  </w:num>
  <w:num w:numId="18">
    <w:abstractNumId w:val="11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AUAXLHO9CwAAAA="/>
  </w:docVars>
  <w:rsids>
    <w:rsidRoot w:val="004A422B"/>
    <w:rsid w:val="00002243"/>
    <w:rsid w:val="000044C1"/>
    <w:rsid w:val="00007167"/>
    <w:rsid w:val="000110CD"/>
    <w:rsid w:val="00015C73"/>
    <w:rsid w:val="00022B1E"/>
    <w:rsid w:val="00024453"/>
    <w:rsid w:val="000277A1"/>
    <w:rsid w:val="00027C5E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06BB"/>
    <w:rsid w:val="00071547"/>
    <w:rsid w:val="0007222A"/>
    <w:rsid w:val="00076010"/>
    <w:rsid w:val="00077CD2"/>
    <w:rsid w:val="00080620"/>
    <w:rsid w:val="00083214"/>
    <w:rsid w:val="00084C36"/>
    <w:rsid w:val="00090BBA"/>
    <w:rsid w:val="00093AFD"/>
    <w:rsid w:val="00095DF5"/>
    <w:rsid w:val="000974BE"/>
    <w:rsid w:val="000A38F3"/>
    <w:rsid w:val="000A3D91"/>
    <w:rsid w:val="000A4003"/>
    <w:rsid w:val="000A673A"/>
    <w:rsid w:val="000A7FD7"/>
    <w:rsid w:val="000B3825"/>
    <w:rsid w:val="000B4930"/>
    <w:rsid w:val="000B5DA5"/>
    <w:rsid w:val="000B642A"/>
    <w:rsid w:val="000C76BE"/>
    <w:rsid w:val="000D0B2A"/>
    <w:rsid w:val="000D4EA2"/>
    <w:rsid w:val="000D7FAB"/>
    <w:rsid w:val="000E369A"/>
    <w:rsid w:val="000E48E3"/>
    <w:rsid w:val="000E59CF"/>
    <w:rsid w:val="000E712C"/>
    <w:rsid w:val="000F1740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503B6"/>
    <w:rsid w:val="0015162B"/>
    <w:rsid w:val="001519D1"/>
    <w:rsid w:val="00151B85"/>
    <w:rsid w:val="00164468"/>
    <w:rsid w:val="0016476B"/>
    <w:rsid w:val="0016531C"/>
    <w:rsid w:val="00171840"/>
    <w:rsid w:val="00174459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41C1"/>
    <w:rsid w:val="002027D2"/>
    <w:rsid w:val="00203519"/>
    <w:rsid w:val="00207874"/>
    <w:rsid w:val="0022571A"/>
    <w:rsid w:val="002261D8"/>
    <w:rsid w:val="002262C7"/>
    <w:rsid w:val="00227152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6048B"/>
    <w:rsid w:val="00263B08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4C75"/>
    <w:rsid w:val="002A4F04"/>
    <w:rsid w:val="002A6442"/>
    <w:rsid w:val="002B2D45"/>
    <w:rsid w:val="002B371C"/>
    <w:rsid w:val="002B508A"/>
    <w:rsid w:val="002B5773"/>
    <w:rsid w:val="002B5F00"/>
    <w:rsid w:val="002C48C8"/>
    <w:rsid w:val="002C6C30"/>
    <w:rsid w:val="002C6EDA"/>
    <w:rsid w:val="002E1CE2"/>
    <w:rsid w:val="002E6F50"/>
    <w:rsid w:val="002F4D61"/>
    <w:rsid w:val="002F71CD"/>
    <w:rsid w:val="003016C9"/>
    <w:rsid w:val="00302185"/>
    <w:rsid w:val="003042DD"/>
    <w:rsid w:val="00305AF6"/>
    <w:rsid w:val="0030600E"/>
    <w:rsid w:val="003125E5"/>
    <w:rsid w:val="0031504D"/>
    <w:rsid w:val="0031589E"/>
    <w:rsid w:val="00316263"/>
    <w:rsid w:val="00323F8A"/>
    <w:rsid w:val="00326826"/>
    <w:rsid w:val="003270B1"/>
    <w:rsid w:val="00346ADB"/>
    <w:rsid w:val="00357D99"/>
    <w:rsid w:val="003709CB"/>
    <w:rsid w:val="003714C9"/>
    <w:rsid w:val="003824DC"/>
    <w:rsid w:val="003855AF"/>
    <w:rsid w:val="00396E0C"/>
    <w:rsid w:val="00397B9F"/>
    <w:rsid w:val="003A38E2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573E"/>
    <w:rsid w:val="003E5B6B"/>
    <w:rsid w:val="003F23D6"/>
    <w:rsid w:val="003F2F0C"/>
    <w:rsid w:val="003F56C0"/>
    <w:rsid w:val="004017A1"/>
    <w:rsid w:val="00406264"/>
    <w:rsid w:val="0041102F"/>
    <w:rsid w:val="00411F56"/>
    <w:rsid w:val="00412027"/>
    <w:rsid w:val="00412907"/>
    <w:rsid w:val="00413456"/>
    <w:rsid w:val="00420B97"/>
    <w:rsid w:val="0042171D"/>
    <w:rsid w:val="00422AB7"/>
    <w:rsid w:val="0042621B"/>
    <w:rsid w:val="004304BD"/>
    <w:rsid w:val="004371CE"/>
    <w:rsid w:val="0044786A"/>
    <w:rsid w:val="004573D3"/>
    <w:rsid w:val="00460828"/>
    <w:rsid w:val="00461E69"/>
    <w:rsid w:val="0047101C"/>
    <w:rsid w:val="00471A35"/>
    <w:rsid w:val="00480F41"/>
    <w:rsid w:val="00482414"/>
    <w:rsid w:val="00484F11"/>
    <w:rsid w:val="00487104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2622"/>
    <w:rsid w:val="004F675F"/>
    <w:rsid w:val="005027AB"/>
    <w:rsid w:val="00502AC9"/>
    <w:rsid w:val="00503B05"/>
    <w:rsid w:val="00504F95"/>
    <w:rsid w:val="00506259"/>
    <w:rsid w:val="00507BFC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681D"/>
    <w:rsid w:val="00537704"/>
    <w:rsid w:val="00540E1B"/>
    <w:rsid w:val="00545691"/>
    <w:rsid w:val="005456DD"/>
    <w:rsid w:val="005579A0"/>
    <w:rsid w:val="00557E87"/>
    <w:rsid w:val="0056255A"/>
    <w:rsid w:val="0056416E"/>
    <w:rsid w:val="005664E0"/>
    <w:rsid w:val="00570713"/>
    <w:rsid w:val="00575635"/>
    <w:rsid w:val="00577F03"/>
    <w:rsid w:val="00580A0E"/>
    <w:rsid w:val="005829B3"/>
    <w:rsid w:val="0058396A"/>
    <w:rsid w:val="00587322"/>
    <w:rsid w:val="00591892"/>
    <w:rsid w:val="0059695D"/>
    <w:rsid w:val="0059768D"/>
    <w:rsid w:val="005A4A5E"/>
    <w:rsid w:val="005A6A03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E407C"/>
    <w:rsid w:val="005E6C7A"/>
    <w:rsid w:val="005F236C"/>
    <w:rsid w:val="005F398C"/>
    <w:rsid w:val="005F468F"/>
    <w:rsid w:val="00605D2D"/>
    <w:rsid w:val="00607503"/>
    <w:rsid w:val="00607AFE"/>
    <w:rsid w:val="00613C69"/>
    <w:rsid w:val="00614F90"/>
    <w:rsid w:val="00615F17"/>
    <w:rsid w:val="006263D6"/>
    <w:rsid w:val="00627FD9"/>
    <w:rsid w:val="006301F5"/>
    <w:rsid w:val="00632A00"/>
    <w:rsid w:val="0064053B"/>
    <w:rsid w:val="006502DF"/>
    <w:rsid w:val="00657FE6"/>
    <w:rsid w:val="00662735"/>
    <w:rsid w:val="00662F30"/>
    <w:rsid w:val="00670F02"/>
    <w:rsid w:val="0067170D"/>
    <w:rsid w:val="00677481"/>
    <w:rsid w:val="006810E4"/>
    <w:rsid w:val="006849DF"/>
    <w:rsid w:val="006867C2"/>
    <w:rsid w:val="00693D62"/>
    <w:rsid w:val="00696F04"/>
    <w:rsid w:val="00697EFA"/>
    <w:rsid w:val="006A15DD"/>
    <w:rsid w:val="006A18F9"/>
    <w:rsid w:val="006B14B2"/>
    <w:rsid w:val="006B1FE3"/>
    <w:rsid w:val="006C1D3A"/>
    <w:rsid w:val="006C5D5B"/>
    <w:rsid w:val="006C7E93"/>
    <w:rsid w:val="006D161B"/>
    <w:rsid w:val="006D43D5"/>
    <w:rsid w:val="006D49E2"/>
    <w:rsid w:val="006D5957"/>
    <w:rsid w:val="006D65F7"/>
    <w:rsid w:val="006E29FA"/>
    <w:rsid w:val="006E3A9F"/>
    <w:rsid w:val="006E4150"/>
    <w:rsid w:val="006E46BA"/>
    <w:rsid w:val="006E4A8F"/>
    <w:rsid w:val="006E66E9"/>
    <w:rsid w:val="006F350C"/>
    <w:rsid w:val="0070326A"/>
    <w:rsid w:val="0071363F"/>
    <w:rsid w:val="0072009D"/>
    <w:rsid w:val="007269F8"/>
    <w:rsid w:val="00741E65"/>
    <w:rsid w:val="00746831"/>
    <w:rsid w:val="00747F07"/>
    <w:rsid w:val="00752782"/>
    <w:rsid w:val="007547F6"/>
    <w:rsid w:val="00755FA1"/>
    <w:rsid w:val="00764DE7"/>
    <w:rsid w:val="007716F5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69"/>
    <w:rsid w:val="0079667F"/>
    <w:rsid w:val="00796D51"/>
    <w:rsid w:val="007A4251"/>
    <w:rsid w:val="007A60CA"/>
    <w:rsid w:val="007B4D20"/>
    <w:rsid w:val="007C12E1"/>
    <w:rsid w:val="007C1CCE"/>
    <w:rsid w:val="007C59AC"/>
    <w:rsid w:val="007D37E3"/>
    <w:rsid w:val="007D4A3D"/>
    <w:rsid w:val="007D74D8"/>
    <w:rsid w:val="007E17A6"/>
    <w:rsid w:val="007E4254"/>
    <w:rsid w:val="007E6293"/>
    <w:rsid w:val="007F2344"/>
    <w:rsid w:val="007F2F32"/>
    <w:rsid w:val="007F3A5D"/>
    <w:rsid w:val="00805A65"/>
    <w:rsid w:val="00806084"/>
    <w:rsid w:val="0080624D"/>
    <w:rsid w:val="00807DFA"/>
    <w:rsid w:val="00817C34"/>
    <w:rsid w:val="00817ED1"/>
    <w:rsid w:val="008232BB"/>
    <w:rsid w:val="00825CD6"/>
    <w:rsid w:val="008278D0"/>
    <w:rsid w:val="008307E6"/>
    <w:rsid w:val="00842B57"/>
    <w:rsid w:val="00843CA1"/>
    <w:rsid w:val="00845496"/>
    <w:rsid w:val="00853FDE"/>
    <w:rsid w:val="0086027E"/>
    <w:rsid w:val="008622A3"/>
    <w:rsid w:val="00870621"/>
    <w:rsid w:val="00870787"/>
    <w:rsid w:val="00874C73"/>
    <w:rsid w:val="008774BA"/>
    <w:rsid w:val="00880770"/>
    <w:rsid w:val="00880C8B"/>
    <w:rsid w:val="00885BF3"/>
    <w:rsid w:val="00894833"/>
    <w:rsid w:val="00895554"/>
    <w:rsid w:val="008A2625"/>
    <w:rsid w:val="008A570E"/>
    <w:rsid w:val="008A66F4"/>
    <w:rsid w:val="008B0157"/>
    <w:rsid w:val="008B1FB9"/>
    <w:rsid w:val="008B332E"/>
    <w:rsid w:val="008B3355"/>
    <w:rsid w:val="008B6009"/>
    <w:rsid w:val="008B7F5B"/>
    <w:rsid w:val="008C64D9"/>
    <w:rsid w:val="008D0AA0"/>
    <w:rsid w:val="008D1E8D"/>
    <w:rsid w:val="008D29EC"/>
    <w:rsid w:val="008D325F"/>
    <w:rsid w:val="008D3325"/>
    <w:rsid w:val="008D4EC5"/>
    <w:rsid w:val="008D54CB"/>
    <w:rsid w:val="008D62E2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9003C6"/>
    <w:rsid w:val="00903BCC"/>
    <w:rsid w:val="00926E11"/>
    <w:rsid w:val="00933D44"/>
    <w:rsid w:val="00937753"/>
    <w:rsid w:val="00937768"/>
    <w:rsid w:val="00946105"/>
    <w:rsid w:val="00955129"/>
    <w:rsid w:val="00956F63"/>
    <w:rsid w:val="009607F9"/>
    <w:rsid w:val="00961E10"/>
    <w:rsid w:val="0096389C"/>
    <w:rsid w:val="009656E6"/>
    <w:rsid w:val="00973BE6"/>
    <w:rsid w:val="00974C9C"/>
    <w:rsid w:val="0097662F"/>
    <w:rsid w:val="00981B0E"/>
    <w:rsid w:val="00984B57"/>
    <w:rsid w:val="00984F75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322A"/>
    <w:rsid w:val="009D728E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A02DCD"/>
    <w:rsid w:val="00A03087"/>
    <w:rsid w:val="00A12869"/>
    <w:rsid w:val="00A16476"/>
    <w:rsid w:val="00A17728"/>
    <w:rsid w:val="00A217D2"/>
    <w:rsid w:val="00A22D94"/>
    <w:rsid w:val="00A251EB"/>
    <w:rsid w:val="00A26223"/>
    <w:rsid w:val="00A3435B"/>
    <w:rsid w:val="00A359ED"/>
    <w:rsid w:val="00A36250"/>
    <w:rsid w:val="00A36964"/>
    <w:rsid w:val="00A36E8D"/>
    <w:rsid w:val="00A41210"/>
    <w:rsid w:val="00A458AD"/>
    <w:rsid w:val="00A55735"/>
    <w:rsid w:val="00A61E38"/>
    <w:rsid w:val="00A62460"/>
    <w:rsid w:val="00A62E48"/>
    <w:rsid w:val="00A641A6"/>
    <w:rsid w:val="00A64952"/>
    <w:rsid w:val="00A749EC"/>
    <w:rsid w:val="00A821CC"/>
    <w:rsid w:val="00A83A0C"/>
    <w:rsid w:val="00A84F07"/>
    <w:rsid w:val="00A85D79"/>
    <w:rsid w:val="00A93D1E"/>
    <w:rsid w:val="00A96657"/>
    <w:rsid w:val="00AA0CC8"/>
    <w:rsid w:val="00AA3CF9"/>
    <w:rsid w:val="00AA45FD"/>
    <w:rsid w:val="00AB070A"/>
    <w:rsid w:val="00AB2E59"/>
    <w:rsid w:val="00AB57E4"/>
    <w:rsid w:val="00AB62B5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7B9C"/>
    <w:rsid w:val="00B11498"/>
    <w:rsid w:val="00B1459F"/>
    <w:rsid w:val="00B15FC4"/>
    <w:rsid w:val="00B21915"/>
    <w:rsid w:val="00B21D58"/>
    <w:rsid w:val="00B269EF"/>
    <w:rsid w:val="00B3025B"/>
    <w:rsid w:val="00B31318"/>
    <w:rsid w:val="00B344DC"/>
    <w:rsid w:val="00B34898"/>
    <w:rsid w:val="00B3502B"/>
    <w:rsid w:val="00B36D08"/>
    <w:rsid w:val="00B404FB"/>
    <w:rsid w:val="00B42A15"/>
    <w:rsid w:val="00B536B8"/>
    <w:rsid w:val="00B626E4"/>
    <w:rsid w:val="00B62958"/>
    <w:rsid w:val="00B65469"/>
    <w:rsid w:val="00B66522"/>
    <w:rsid w:val="00B669EC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B82"/>
    <w:rsid w:val="00B97E53"/>
    <w:rsid w:val="00BA5729"/>
    <w:rsid w:val="00BB475A"/>
    <w:rsid w:val="00BB4E8D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265C"/>
    <w:rsid w:val="00C34BC5"/>
    <w:rsid w:val="00C35247"/>
    <w:rsid w:val="00C425DE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D02672"/>
    <w:rsid w:val="00D056D7"/>
    <w:rsid w:val="00D07285"/>
    <w:rsid w:val="00D07B84"/>
    <w:rsid w:val="00D109F9"/>
    <w:rsid w:val="00D1386C"/>
    <w:rsid w:val="00D13A85"/>
    <w:rsid w:val="00D2610A"/>
    <w:rsid w:val="00D31835"/>
    <w:rsid w:val="00D37A1E"/>
    <w:rsid w:val="00D425D5"/>
    <w:rsid w:val="00D466F6"/>
    <w:rsid w:val="00D65A26"/>
    <w:rsid w:val="00D71033"/>
    <w:rsid w:val="00D715D0"/>
    <w:rsid w:val="00D71A4A"/>
    <w:rsid w:val="00D73332"/>
    <w:rsid w:val="00D736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B33E7"/>
    <w:rsid w:val="00DB38AB"/>
    <w:rsid w:val="00DB47C4"/>
    <w:rsid w:val="00DC0449"/>
    <w:rsid w:val="00DC1642"/>
    <w:rsid w:val="00DC6B94"/>
    <w:rsid w:val="00DC6E81"/>
    <w:rsid w:val="00DD57B6"/>
    <w:rsid w:val="00DD5DAC"/>
    <w:rsid w:val="00DD5DFC"/>
    <w:rsid w:val="00DE48DD"/>
    <w:rsid w:val="00DE7807"/>
    <w:rsid w:val="00DE7AD4"/>
    <w:rsid w:val="00DF10C1"/>
    <w:rsid w:val="00DF1E2C"/>
    <w:rsid w:val="00E04987"/>
    <w:rsid w:val="00E049A4"/>
    <w:rsid w:val="00E06DC3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42454"/>
    <w:rsid w:val="00E44E4B"/>
    <w:rsid w:val="00E501EA"/>
    <w:rsid w:val="00E55AED"/>
    <w:rsid w:val="00E5752E"/>
    <w:rsid w:val="00E633BF"/>
    <w:rsid w:val="00E64BE2"/>
    <w:rsid w:val="00E71EC6"/>
    <w:rsid w:val="00E7390F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2DF0"/>
    <w:rsid w:val="00EB4867"/>
    <w:rsid w:val="00EB5AE6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14818"/>
    <w:rsid w:val="00F15BD8"/>
    <w:rsid w:val="00F22845"/>
    <w:rsid w:val="00F25B6D"/>
    <w:rsid w:val="00F30926"/>
    <w:rsid w:val="00F327F2"/>
    <w:rsid w:val="00F3315A"/>
    <w:rsid w:val="00F351A3"/>
    <w:rsid w:val="00F365C4"/>
    <w:rsid w:val="00F37BCC"/>
    <w:rsid w:val="00F429DD"/>
    <w:rsid w:val="00F42DFD"/>
    <w:rsid w:val="00F528D7"/>
    <w:rsid w:val="00F53FDB"/>
    <w:rsid w:val="00F561BD"/>
    <w:rsid w:val="00F66D50"/>
    <w:rsid w:val="00F6704E"/>
    <w:rsid w:val="00F720AF"/>
    <w:rsid w:val="00F80A78"/>
    <w:rsid w:val="00F958AA"/>
    <w:rsid w:val="00F968A6"/>
    <w:rsid w:val="00F96DC5"/>
    <w:rsid w:val="00F9732B"/>
    <w:rsid w:val="00F97AB0"/>
    <w:rsid w:val="00FA16DE"/>
    <w:rsid w:val="00FA1F63"/>
    <w:rsid w:val="00FB0D99"/>
    <w:rsid w:val="00FB3BC0"/>
    <w:rsid w:val="00FC1973"/>
    <w:rsid w:val="00FC41FD"/>
    <w:rsid w:val="00FC43B8"/>
    <w:rsid w:val="00FC4A86"/>
    <w:rsid w:val="00FC62FC"/>
    <w:rsid w:val="00FC6B88"/>
    <w:rsid w:val="00FC73E9"/>
    <w:rsid w:val="00FD02A7"/>
    <w:rsid w:val="00FD400E"/>
    <w:rsid w:val="00FD58AE"/>
    <w:rsid w:val="00FE7B9D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DA3A7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character" w:customStyle="1" w:styleId="Nevyrieenzmienka">
    <w:name w:val="Nevyriešená zmienka"/>
    <w:uiPriority w:val="99"/>
    <w:semiHidden/>
    <w:unhideWhenUsed/>
    <w:rsid w:val="00A251EB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A251EB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59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youtu.be/-Y7NMDE-HB4" TargetMode="Externa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4" ma:contentTypeDescription="Create a new document." ma:contentTypeScope="" ma:versionID="9e33f69b9623b091aed99be76985c7c5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c03be56b0813939468890160938e2dea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purl.org/dc/terms/"/>
    <ds:schemaRef ds:uri="f17a1337-7253-4d24-834d-6114787e6c6c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6725CC9-5F16-4766-8E74-FE2AD68EB2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301476-CC80-4E09-8F7D-32AA14F82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2</Words>
  <Characters>8282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715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14T21:47:00Z</dcterms:created>
  <dcterms:modified xsi:type="dcterms:W3CDTF">2021-01-1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35D3E3709301F7408A7D341F718AC75D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</Properties>
</file>